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AD611" w14:textId="77777777" w:rsidR="00E03A13" w:rsidRPr="00B845DE" w:rsidRDefault="00E03A13" w:rsidP="00F30851">
      <w:pPr>
        <w:pStyle w:val="Heading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45DE">
        <w:rPr>
          <w:rFonts w:asciiTheme="minorHAnsi" w:hAnsiTheme="minorHAnsi" w:cstheme="minorHAnsi"/>
          <w:b/>
          <w:sz w:val="28"/>
          <w:szCs w:val="28"/>
        </w:rPr>
        <w:t>Immunization Levels of Children Entering Kindergarten</w:t>
      </w:r>
    </w:p>
    <w:p w14:paraId="54C342E2" w14:textId="77777777" w:rsidR="00E03A13" w:rsidRPr="00B845DE" w:rsidRDefault="00E03A13" w:rsidP="00F30851">
      <w:pPr>
        <w:pStyle w:val="Heading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45DE">
        <w:rPr>
          <w:rFonts w:asciiTheme="minorHAnsi" w:hAnsiTheme="minorHAnsi" w:cstheme="minorHAnsi"/>
          <w:b/>
          <w:sz w:val="28"/>
          <w:szCs w:val="28"/>
        </w:rPr>
        <w:t>Percent Up-to-Date</w:t>
      </w:r>
    </w:p>
    <w:p w14:paraId="61E9C9D7" w14:textId="77777777" w:rsidR="0003349C" w:rsidRPr="00B845DE" w:rsidRDefault="00F30851" w:rsidP="00F30851">
      <w:pPr>
        <w:pStyle w:val="Heading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45DE">
        <w:rPr>
          <w:rFonts w:asciiTheme="minorHAnsi" w:hAnsiTheme="minorHAnsi" w:cstheme="minorHAnsi"/>
          <w:b/>
          <w:sz w:val="28"/>
          <w:szCs w:val="28"/>
        </w:rPr>
        <w:t>K</w:t>
      </w:r>
      <w:r w:rsidR="0003349C" w:rsidRPr="00B845DE">
        <w:rPr>
          <w:rFonts w:asciiTheme="minorHAnsi" w:hAnsiTheme="minorHAnsi" w:cstheme="minorHAnsi"/>
          <w:b/>
          <w:sz w:val="28"/>
          <w:szCs w:val="28"/>
        </w:rPr>
        <w:t xml:space="preserve">indergarten </w:t>
      </w:r>
      <w:r w:rsidRPr="00B845DE">
        <w:rPr>
          <w:rFonts w:asciiTheme="minorHAnsi" w:hAnsiTheme="minorHAnsi" w:cstheme="minorHAnsi"/>
          <w:b/>
          <w:sz w:val="28"/>
          <w:szCs w:val="28"/>
        </w:rPr>
        <w:t>I</w:t>
      </w:r>
      <w:r w:rsidR="0003349C" w:rsidRPr="00B845DE">
        <w:rPr>
          <w:rFonts w:asciiTheme="minorHAnsi" w:hAnsiTheme="minorHAnsi" w:cstheme="minorHAnsi"/>
          <w:b/>
          <w:sz w:val="28"/>
          <w:szCs w:val="28"/>
        </w:rPr>
        <w:t xml:space="preserve">mmunization </w:t>
      </w:r>
      <w:r w:rsidRPr="00B845DE">
        <w:rPr>
          <w:rFonts w:asciiTheme="minorHAnsi" w:hAnsiTheme="minorHAnsi" w:cstheme="minorHAnsi"/>
          <w:b/>
          <w:sz w:val="28"/>
          <w:szCs w:val="28"/>
        </w:rPr>
        <w:t>S</w:t>
      </w:r>
      <w:r w:rsidR="0003349C" w:rsidRPr="00B845DE">
        <w:rPr>
          <w:rFonts w:asciiTheme="minorHAnsi" w:hAnsiTheme="minorHAnsi" w:cstheme="minorHAnsi"/>
          <w:b/>
          <w:sz w:val="28"/>
          <w:szCs w:val="28"/>
        </w:rPr>
        <w:t>urvey</w:t>
      </w:r>
    </w:p>
    <w:p w14:paraId="3FFD9D73" w14:textId="2B6C657B" w:rsidR="0037470F" w:rsidRPr="00B845DE" w:rsidRDefault="007C11E6" w:rsidP="005B6C1C">
      <w:pPr>
        <w:pStyle w:val="Heading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45DE">
        <w:rPr>
          <w:rFonts w:asciiTheme="minorHAnsi" w:hAnsiTheme="minorHAnsi" w:cstheme="minorHAnsi"/>
          <w:b/>
          <w:sz w:val="28"/>
          <w:szCs w:val="28"/>
        </w:rPr>
        <w:t>MASSACHUSETTS</w:t>
      </w:r>
      <w:r w:rsidR="00A81131" w:rsidRPr="00B845DE">
        <w:rPr>
          <w:rFonts w:asciiTheme="minorHAnsi" w:hAnsiTheme="minorHAnsi" w:cstheme="minorHAnsi"/>
          <w:b/>
          <w:sz w:val="28"/>
          <w:szCs w:val="28"/>
        </w:rPr>
        <w:t xml:space="preserve"> 1975-20</w:t>
      </w:r>
      <w:r w:rsidR="00FC2B54" w:rsidRPr="00B845DE">
        <w:rPr>
          <w:rFonts w:asciiTheme="minorHAnsi" w:hAnsiTheme="minorHAnsi" w:cstheme="minorHAnsi"/>
          <w:b/>
          <w:sz w:val="28"/>
          <w:szCs w:val="28"/>
        </w:rPr>
        <w:t>2</w:t>
      </w:r>
      <w:r w:rsidR="00707AFA" w:rsidRPr="00B845DE">
        <w:rPr>
          <w:rFonts w:asciiTheme="minorHAnsi" w:hAnsiTheme="minorHAnsi" w:cstheme="minorHAnsi"/>
          <w:b/>
          <w:sz w:val="28"/>
          <w:szCs w:val="28"/>
        </w:rPr>
        <w:t>5</w:t>
      </w:r>
    </w:p>
    <w:p w14:paraId="27E31B52" w14:textId="77777777" w:rsidR="005B6C1C" w:rsidRPr="00B845DE" w:rsidRDefault="005B6C1C" w:rsidP="005B6C1C">
      <w:pPr>
        <w:rPr>
          <w:rFonts w:asciiTheme="minorHAnsi" w:hAnsiTheme="minorHAnsi" w:cstheme="minorHAnsi"/>
        </w:rPr>
      </w:pPr>
    </w:p>
    <w:tbl>
      <w:tblPr>
        <w:tblW w:w="15027" w:type="dxa"/>
        <w:jc w:val="center"/>
        <w:tblBorders>
          <w:top w:val="double" w:sz="6" w:space="0" w:color="000000"/>
          <w:left w:val="double" w:sz="6" w:space="0" w:color="000000"/>
          <w:bottom w:val="sing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141" w:type="dxa"/>
          <w:right w:w="141" w:type="dxa"/>
        </w:tblCellMar>
        <w:tblLook w:val="0000" w:firstRow="0" w:lastRow="0" w:firstColumn="0" w:lastColumn="0" w:noHBand="0" w:noVBand="0"/>
      </w:tblPr>
      <w:tblGrid>
        <w:gridCol w:w="1080"/>
        <w:gridCol w:w="1071"/>
        <w:gridCol w:w="916"/>
        <w:gridCol w:w="916"/>
        <w:gridCol w:w="850"/>
        <w:gridCol w:w="850"/>
        <w:gridCol w:w="1032"/>
        <w:gridCol w:w="1032"/>
        <w:gridCol w:w="845"/>
        <w:gridCol w:w="1208"/>
        <w:gridCol w:w="1208"/>
        <w:gridCol w:w="1346"/>
        <w:gridCol w:w="1416"/>
        <w:gridCol w:w="1257"/>
      </w:tblGrid>
      <w:tr w:rsidR="003567D9" w:rsidRPr="003D1DCB" w14:paraId="7BE2EFA9" w14:textId="77777777" w:rsidTr="00482C54">
        <w:trPr>
          <w:trHeight w:val="432"/>
          <w:tblHeader/>
          <w:jc w:val="center"/>
        </w:trPr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47CEDFD" w14:textId="758D435F" w:rsidR="005226E0" w:rsidRPr="003D1DCB" w:rsidRDefault="0020216A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School Year</w:t>
            </w:r>
            <w:r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71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27C2EA2A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Number of Records</w:t>
            </w:r>
          </w:p>
        </w:tc>
        <w:tc>
          <w:tcPr>
            <w:tcW w:w="91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B9E0C45" w14:textId="7F79B3EC" w:rsidR="005226E0" w:rsidRPr="003D1DCB" w:rsidRDefault="00BC4BB7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≥</w:t>
            </w:r>
            <w:r w:rsidR="005226E0"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4 DTaP/ DTP</w:t>
            </w:r>
            <w:r w:rsidR="005226E0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1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949AA0D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5 DTaP/ DTP</w:t>
            </w:r>
          </w:p>
        </w:tc>
        <w:tc>
          <w:tcPr>
            <w:tcW w:w="85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A0D9FA6" w14:textId="3ACAC5D7" w:rsidR="005226E0" w:rsidRPr="003D1DCB" w:rsidRDefault="003068C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≥</w:t>
            </w:r>
            <w:r w:rsidR="005226E0"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3 Polio</w:t>
            </w:r>
          </w:p>
        </w:tc>
        <w:tc>
          <w:tcPr>
            <w:tcW w:w="85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4D91A710" w14:textId="77777777" w:rsidR="00A676DF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</w:p>
          <w:p w14:paraId="17B25E93" w14:textId="244A32F5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Polio</w:t>
            </w:r>
          </w:p>
        </w:tc>
        <w:tc>
          <w:tcPr>
            <w:tcW w:w="1032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30E2FAE1" w14:textId="040C4075" w:rsidR="005226E0" w:rsidRPr="003D1DCB" w:rsidRDefault="003068C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≥</w:t>
            </w:r>
            <w:r w:rsidR="005226E0"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 MMR</w:t>
            </w:r>
            <w:r w:rsidR="005226E0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,4</w:t>
            </w:r>
          </w:p>
        </w:tc>
        <w:tc>
          <w:tcPr>
            <w:tcW w:w="1032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EBF5C8A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 MMR</w:t>
            </w:r>
            <w:r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3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,5</w:t>
            </w:r>
          </w:p>
        </w:tc>
        <w:tc>
          <w:tcPr>
            <w:tcW w:w="845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E4DC298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3 Hep B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,6</w:t>
            </w:r>
          </w:p>
        </w:tc>
        <w:tc>
          <w:tcPr>
            <w:tcW w:w="120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82F1E5A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 Varicella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20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2AC5A6E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 Varicella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4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91611D7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History of chickenpox disease</w:t>
            </w:r>
          </w:p>
        </w:tc>
        <w:tc>
          <w:tcPr>
            <w:tcW w:w="141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3EB743E4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Immunity to chickenpox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257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7B4530E" w14:textId="77777777" w:rsidR="005226E0" w:rsidRPr="003D1DCB" w:rsidRDefault="005226E0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Series Complete</w:t>
            </w:r>
            <w:r w:rsidR="00455ABE" w:rsidRPr="003D1DCB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9</w:t>
            </w:r>
          </w:p>
        </w:tc>
      </w:tr>
      <w:tr w:rsidR="00482C54" w:rsidRPr="003D1DCB" w14:paraId="24C684C1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34A5D69" w14:textId="009716EE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4-25</w:t>
            </w:r>
          </w:p>
        </w:tc>
        <w:tc>
          <w:tcPr>
            <w:tcW w:w="10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6042" w14:textId="6BC636AC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,5</w:t>
            </w:r>
            <w:r w:rsidR="006236C6"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1</w:t>
            </w:r>
          </w:p>
        </w:tc>
        <w:tc>
          <w:tcPr>
            <w:tcW w:w="9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F9904" w14:textId="13F08910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34E1" w14:textId="0DC6F452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3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4A1E" w14:textId="2497A889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4B72" w14:textId="692952D4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5</w:t>
            </w:r>
          </w:p>
        </w:tc>
        <w:tc>
          <w:tcPr>
            <w:tcW w:w="10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A39A4" w14:textId="715B7EA8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231A1" w14:textId="5E16E598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6</w:t>
            </w:r>
          </w:p>
        </w:tc>
        <w:tc>
          <w:tcPr>
            <w:tcW w:w="84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BA71" w14:textId="2F72EE15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7.5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B496E" w14:textId="67246AC0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ECA2" w14:textId="7B2040C2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5.9</w:t>
            </w:r>
          </w:p>
        </w:tc>
        <w:tc>
          <w:tcPr>
            <w:tcW w:w="134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EDD5D" w14:textId="1F6139BB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22D0" w14:textId="6FF07A18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.0</w:t>
            </w:r>
          </w:p>
        </w:tc>
        <w:tc>
          <w:tcPr>
            <w:tcW w:w="12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6" w:space="0" w:color="000000"/>
            </w:tcBorders>
            <w:vAlign w:val="center"/>
          </w:tcPr>
          <w:p w14:paraId="7E8739EF" w14:textId="7788EFA3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4.4</w:t>
            </w:r>
          </w:p>
        </w:tc>
      </w:tr>
      <w:tr w:rsidR="00482C54" w:rsidRPr="003D1DCB" w14:paraId="349D5723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4937980" w14:textId="045763F4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0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DB9F" w14:textId="27A2441C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5,424</w:t>
            </w:r>
          </w:p>
        </w:tc>
        <w:tc>
          <w:tcPr>
            <w:tcW w:w="9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E3E7A" w14:textId="171BB00E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8E63" w14:textId="1C3DC050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62B0E" w14:textId="08076B86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FAD" w14:textId="1FB49879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0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AC6A6" w14:textId="6E4A148C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B03D" w14:textId="2B0340B6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84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CD726" w14:textId="36D657B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68F1D" w14:textId="57EFD9E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D4239" w14:textId="27874544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134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253C2" w14:textId="0B790D16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0528" w14:textId="3DF7AE21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2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6" w:space="0" w:color="000000"/>
            </w:tcBorders>
            <w:vAlign w:val="center"/>
          </w:tcPr>
          <w:p w14:paraId="7FA69489" w14:textId="61DFF71C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3</w:t>
            </w:r>
          </w:p>
        </w:tc>
      </w:tr>
      <w:tr w:rsidR="00482C54" w:rsidRPr="003D1DCB" w14:paraId="4A5CA1DA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C1133B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22-23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996C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6,041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F29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D2BD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3A9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780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4FE0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44C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6AA1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910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CA7F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5B30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37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000000"/>
            </w:tcBorders>
            <w:vAlign w:val="center"/>
          </w:tcPr>
          <w:p w14:paraId="2CA4D3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5</w:t>
            </w:r>
          </w:p>
        </w:tc>
      </w:tr>
      <w:tr w:rsidR="00482C54" w:rsidRPr="003D1DCB" w14:paraId="30644928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A116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21-22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A2A6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5,582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A968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D875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6E0DB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0072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EF6AC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0986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2A8A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C688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2F1C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297B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23BD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D849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3</w:t>
            </w:r>
          </w:p>
        </w:tc>
      </w:tr>
      <w:tr w:rsidR="00482C54" w:rsidRPr="003D1DCB" w14:paraId="5DA01549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57552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9A56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0,724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FB7F7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6D02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C37A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06A5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BA56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543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D379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B4F2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7C80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3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21BE5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8FC48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26BD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8</w:t>
            </w:r>
          </w:p>
        </w:tc>
      </w:tr>
      <w:tr w:rsidR="00482C54" w:rsidRPr="003D1DCB" w14:paraId="2A5B2FFD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D66D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001D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6,756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3F2A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D1683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87EA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03AC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1C3A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0ED8A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9ED4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0DD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01B6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833F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EFD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B5E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</w:tr>
      <w:tr w:rsidR="00482C54" w:rsidRPr="003D1DCB" w14:paraId="1241D1C5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74CD0F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F9FF6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5,279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9C7100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4BF4D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A161A0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CF1A4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D52351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5CC081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F5EB4B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F48AFD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28DDA3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6F8478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2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DDD6CC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5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2A1BFA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</w:tr>
      <w:tr w:rsidR="00482C54" w:rsidRPr="003D1DCB" w14:paraId="1B1F4EC4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219283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A28B8E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3,377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4B01A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38ABB2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C39D6E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F7183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F67DE6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ECBDDA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03070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531ED6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76CD8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5B07DD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D9821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0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960A17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6</w:t>
            </w:r>
          </w:p>
        </w:tc>
      </w:tr>
      <w:tr w:rsidR="00482C54" w:rsidRPr="003D1DCB" w14:paraId="4ED316A0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B1D64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19EF46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0,109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A1235D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7A80B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4C3FB5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8E7D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E72184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A1A483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D51397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015D7F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10A8A0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4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C5EE97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02F64C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53A0B5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1</w:t>
            </w:r>
          </w:p>
        </w:tc>
      </w:tr>
      <w:tr w:rsidR="00482C54" w:rsidRPr="003D1DCB" w14:paraId="1232C53F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1317CD2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1326CA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2,230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23A49C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12E407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66B42B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BEC00A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7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7E22F7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B44649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845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9D3C5B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C5463D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C879DC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  <w:tc>
          <w:tcPr>
            <w:tcW w:w="134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9BBBCB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7244B7B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9</w:t>
            </w:r>
          </w:p>
        </w:tc>
        <w:tc>
          <w:tcPr>
            <w:tcW w:w="1257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149AB0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0</w:t>
            </w:r>
          </w:p>
        </w:tc>
      </w:tr>
      <w:tr w:rsidR="00482C54" w:rsidRPr="003D1DCB" w14:paraId="755B63C1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0C5C0F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890E6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4,869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DFAB8F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695FDD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1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33830D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DB5AA9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4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5EA64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31D741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7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BFC6EA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E2DC8A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D7742D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6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34B6D4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5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FAAE69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A5C635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9</w:t>
            </w:r>
          </w:p>
        </w:tc>
      </w:tr>
      <w:tr w:rsidR="00482C54" w:rsidRPr="003D1DCB" w14:paraId="756723AC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E0EE5F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C9807B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230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F6D0E6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5CDBF0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1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1278D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55EB77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4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DB0D67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41FD68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2</w:t>
            </w:r>
          </w:p>
        </w:tc>
        <w:tc>
          <w:tcPr>
            <w:tcW w:w="84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476412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7AF3B6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886D96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0</w:t>
            </w:r>
          </w:p>
        </w:tc>
        <w:tc>
          <w:tcPr>
            <w:tcW w:w="134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84E147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6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674C65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5</w:t>
            </w:r>
          </w:p>
        </w:tc>
        <w:tc>
          <w:tcPr>
            <w:tcW w:w="125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8EADE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8</w:t>
            </w:r>
          </w:p>
        </w:tc>
      </w:tr>
      <w:tr w:rsidR="00482C54" w:rsidRPr="003D1DCB" w14:paraId="222F3929" w14:textId="77777777" w:rsidTr="00482C54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0D086C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center"/>
          </w:tcPr>
          <w:p w14:paraId="2ACE6A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7,767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center"/>
          </w:tcPr>
          <w:p w14:paraId="4BEA38D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center"/>
          </w:tcPr>
          <w:p w14:paraId="7393189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D22870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0A330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6F8D213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143F686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9</w:t>
            </w:r>
          </w:p>
        </w:tc>
        <w:tc>
          <w:tcPr>
            <w:tcW w:w="845" w:type="dxa"/>
            <w:tcBorders>
              <w:top w:val="single" w:sz="4" w:space="0" w:color="auto"/>
            </w:tcBorders>
            <w:vAlign w:val="center"/>
          </w:tcPr>
          <w:p w14:paraId="5F9557B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08" w:type="dxa"/>
            <w:tcBorders>
              <w:top w:val="single" w:sz="4" w:space="0" w:color="auto"/>
            </w:tcBorders>
            <w:vAlign w:val="center"/>
          </w:tcPr>
          <w:p w14:paraId="7F51E91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</w:tcBorders>
            <w:vAlign w:val="center"/>
          </w:tcPr>
          <w:p w14:paraId="0467A4E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6</w:t>
            </w: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172EA09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7</w:t>
            </w:r>
          </w:p>
        </w:tc>
        <w:tc>
          <w:tcPr>
            <w:tcW w:w="1416" w:type="dxa"/>
            <w:tcBorders>
              <w:top w:val="single" w:sz="4" w:space="0" w:color="auto"/>
            </w:tcBorders>
            <w:vAlign w:val="center"/>
          </w:tcPr>
          <w:p w14:paraId="72D2A24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3</w:t>
            </w:r>
          </w:p>
        </w:tc>
        <w:tc>
          <w:tcPr>
            <w:tcW w:w="1257" w:type="dxa"/>
            <w:tcBorders>
              <w:top w:val="single" w:sz="4" w:space="0" w:color="auto"/>
            </w:tcBorders>
            <w:vAlign w:val="center"/>
          </w:tcPr>
          <w:p w14:paraId="15A97D0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4</w:t>
            </w:r>
          </w:p>
        </w:tc>
      </w:tr>
      <w:tr w:rsidR="00482C54" w:rsidRPr="003D1DCB" w14:paraId="675D284D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8B0A0C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1071" w:type="dxa"/>
            <w:vAlign w:val="center"/>
          </w:tcPr>
          <w:p w14:paraId="7B14C5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313</w:t>
            </w:r>
          </w:p>
        </w:tc>
        <w:tc>
          <w:tcPr>
            <w:tcW w:w="916" w:type="dxa"/>
            <w:vAlign w:val="center"/>
          </w:tcPr>
          <w:p w14:paraId="66F0D1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916" w:type="dxa"/>
            <w:vAlign w:val="center"/>
          </w:tcPr>
          <w:p w14:paraId="3F945AF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9</w:t>
            </w:r>
          </w:p>
        </w:tc>
        <w:tc>
          <w:tcPr>
            <w:tcW w:w="850" w:type="dxa"/>
            <w:vAlign w:val="center"/>
          </w:tcPr>
          <w:p w14:paraId="3972D6D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850" w:type="dxa"/>
            <w:vAlign w:val="center"/>
          </w:tcPr>
          <w:p w14:paraId="05A84AB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8</w:t>
            </w:r>
          </w:p>
        </w:tc>
        <w:tc>
          <w:tcPr>
            <w:tcW w:w="1032" w:type="dxa"/>
            <w:vAlign w:val="center"/>
          </w:tcPr>
          <w:p w14:paraId="24476E8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63680A4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6</w:t>
            </w:r>
          </w:p>
        </w:tc>
        <w:tc>
          <w:tcPr>
            <w:tcW w:w="845" w:type="dxa"/>
            <w:vAlign w:val="center"/>
          </w:tcPr>
          <w:p w14:paraId="295F52C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1208" w:type="dxa"/>
            <w:vAlign w:val="center"/>
          </w:tcPr>
          <w:p w14:paraId="48F8A33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599806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3</w:t>
            </w:r>
          </w:p>
        </w:tc>
        <w:tc>
          <w:tcPr>
            <w:tcW w:w="1346" w:type="dxa"/>
            <w:vAlign w:val="center"/>
          </w:tcPr>
          <w:p w14:paraId="6CDF644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8</w:t>
            </w:r>
          </w:p>
        </w:tc>
        <w:tc>
          <w:tcPr>
            <w:tcW w:w="1416" w:type="dxa"/>
            <w:vAlign w:val="center"/>
          </w:tcPr>
          <w:p w14:paraId="5115E8F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1</w:t>
            </w:r>
          </w:p>
        </w:tc>
        <w:tc>
          <w:tcPr>
            <w:tcW w:w="1257" w:type="dxa"/>
            <w:vAlign w:val="center"/>
          </w:tcPr>
          <w:p w14:paraId="5097B73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2</w:t>
            </w:r>
          </w:p>
        </w:tc>
      </w:tr>
      <w:tr w:rsidR="00482C54" w:rsidRPr="003D1DCB" w14:paraId="3EB13ED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7BDFF1F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10-11</w:t>
            </w:r>
          </w:p>
        </w:tc>
        <w:tc>
          <w:tcPr>
            <w:tcW w:w="1071" w:type="dxa"/>
            <w:vAlign w:val="center"/>
          </w:tcPr>
          <w:p w14:paraId="595211A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5,710</w:t>
            </w:r>
          </w:p>
        </w:tc>
        <w:tc>
          <w:tcPr>
            <w:tcW w:w="916" w:type="dxa"/>
            <w:vAlign w:val="center"/>
          </w:tcPr>
          <w:p w14:paraId="3C7B2E3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916" w:type="dxa"/>
            <w:vAlign w:val="center"/>
          </w:tcPr>
          <w:p w14:paraId="5CA9074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9.9</w:t>
            </w:r>
          </w:p>
        </w:tc>
        <w:tc>
          <w:tcPr>
            <w:tcW w:w="850" w:type="dxa"/>
            <w:vAlign w:val="center"/>
          </w:tcPr>
          <w:p w14:paraId="5B897FC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44F772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0</w:t>
            </w:r>
          </w:p>
        </w:tc>
        <w:tc>
          <w:tcPr>
            <w:tcW w:w="1032" w:type="dxa"/>
            <w:vAlign w:val="center"/>
          </w:tcPr>
          <w:p w14:paraId="63FF9C3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032" w:type="dxa"/>
            <w:vAlign w:val="center"/>
          </w:tcPr>
          <w:p w14:paraId="6019192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2</w:t>
            </w:r>
          </w:p>
        </w:tc>
        <w:tc>
          <w:tcPr>
            <w:tcW w:w="845" w:type="dxa"/>
            <w:vAlign w:val="center"/>
          </w:tcPr>
          <w:p w14:paraId="3DE72DA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08" w:type="dxa"/>
            <w:vAlign w:val="center"/>
          </w:tcPr>
          <w:p w14:paraId="68CF783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17.9</w:t>
            </w:r>
          </w:p>
        </w:tc>
        <w:tc>
          <w:tcPr>
            <w:tcW w:w="1208" w:type="dxa"/>
            <w:vAlign w:val="center"/>
          </w:tcPr>
          <w:p w14:paraId="7A43F5A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9.2</w:t>
            </w:r>
          </w:p>
        </w:tc>
        <w:tc>
          <w:tcPr>
            <w:tcW w:w="1346" w:type="dxa"/>
            <w:vAlign w:val="center"/>
          </w:tcPr>
          <w:p w14:paraId="1C33E46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1416" w:type="dxa"/>
            <w:vAlign w:val="center"/>
          </w:tcPr>
          <w:p w14:paraId="0DCF250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57" w:type="dxa"/>
            <w:vAlign w:val="center"/>
          </w:tcPr>
          <w:p w14:paraId="5ECB776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7.5</w:t>
            </w:r>
          </w:p>
        </w:tc>
      </w:tr>
      <w:tr w:rsidR="00482C54" w:rsidRPr="003D1DCB" w14:paraId="1714AD6C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30C427A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9-10</w:t>
            </w:r>
          </w:p>
        </w:tc>
        <w:tc>
          <w:tcPr>
            <w:tcW w:w="1071" w:type="dxa"/>
            <w:vAlign w:val="center"/>
          </w:tcPr>
          <w:p w14:paraId="7031127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4,476</w:t>
            </w:r>
          </w:p>
        </w:tc>
        <w:tc>
          <w:tcPr>
            <w:tcW w:w="916" w:type="dxa"/>
            <w:vAlign w:val="center"/>
          </w:tcPr>
          <w:p w14:paraId="259D79C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2555A38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4</w:t>
            </w:r>
          </w:p>
        </w:tc>
        <w:tc>
          <w:tcPr>
            <w:tcW w:w="850" w:type="dxa"/>
            <w:vAlign w:val="center"/>
          </w:tcPr>
          <w:p w14:paraId="616F62E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0931671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0</w:t>
            </w:r>
          </w:p>
        </w:tc>
        <w:tc>
          <w:tcPr>
            <w:tcW w:w="1032" w:type="dxa"/>
            <w:vAlign w:val="center"/>
          </w:tcPr>
          <w:p w14:paraId="474BF7C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486C754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0</w:t>
            </w:r>
          </w:p>
        </w:tc>
        <w:tc>
          <w:tcPr>
            <w:tcW w:w="845" w:type="dxa"/>
            <w:vAlign w:val="center"/>
          </w:tcPr>
          <w:p w14:paraId="03DB767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08" w:type="dxa"/>
            <w:vAlign w:val="center"/>
          </w:tcPr>
          <w:p w14:paraId="155D69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19.7</w:t>
            </w:r>
          </w:p>
        </w:tc>
        <w:tc>
          <w:tcPr>
            <w:tcW w:w="1208" w:type="dxa"/>
            <w:vAlign w:val="center"/>
          </w:tcPr>
          <w:p w14:paraId="3BA580B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.2</w:t>
            </w:r>
          </w:p>
        </w:tc>
        <w:tc>
          <w:tcPr>
            <w:tcW w:w="1346" w:type="dxa"/>
            <w:vAlign w:val="center"/>
          </w:tcPr>
          <w:p w14:paraId="574884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1416" w:type="dxa"/>
            <w:vAlign w:val="center"/>
          </w:tcPr>
          <w:p w14:paraId="1409C17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1257" w:type="dxa"/>
            <w:vAlign w:val="center"/>
          </w:tcPr>
          <w:p w14:paraId="5550C7F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7</w:t>
            </w:r>
          </w:p>
        </w:tc>
      </w:tr>
      <w:tr w:rsidR="00482C54" w:rsidRPr="003D1DCB" w14:paraId="5A10DEDB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F4DB56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1071" w:type="dxa"/>
            <w:vAlign w:val="center"/>
          </w:tcPr>
          <w:p w14:paraId="333591A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7,411</w:t>
            </w:r>
          </w:p>
        </w:tc>
        <w:tc>
          <w:tcPr>
            <w:tcW w:w="916" w:type="dxa"/>
            <w:vAlign w:val="center"/>
          </w:tcPr>
          <w:p w14:paraId="29218D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916" w:type="dxa"/>
            <w:vAlign w:val="center"/>
          </w:tcPr>
          <w:p w14:paraId="074FC52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4</w:t>
            </w:r>
          </w:p>
        </w:tc>
        <w:tc>
          <w:tcPr>
            <w:tcW w:w="850" w:type="dxa"/>
            <w:vAlign w:val="center"/>
          </w:tcPr>
          <w:p w14:paraId="1A4A1D4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850" w:type="dxa"/>
            <w:vAlign w:val="center"/>
          </w:tcPr>
          <w:p w14:paraId="2852705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4</w:t>
            </w:r>
          </w:p>
        </w:tc>
        <w:tc>
          <w:tcPr>
            <w:tcW w:w="1032" w:type="dxa"/>
            <w:vAlign w:val="center"/>
          </w:tcPr>
          <w:p w14:paraId="7DAD300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032" w:type="dxa"/>
            <w:vAlign w:val="center"/>
          </w:tcPr>
          <w:p w14:paraId="7818FF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9</w:t>
            </w:r>
          </w:p>
        </w:tc>
        <w:tc>
          <w:tcPr>
            <w:tcW w:w="845" w:type="dxa"/>
            <w:vAlign w:val="center"/>
          </w:tcPr>
          <w:p w14:paraId="7219FAD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08" w:type="dxa"/>
            <w:vAlign w:val="center"/>
          </w:tcPr>
          <w:p w14:paraId="69B9F4A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32.7</w:t>
            </w:r>
          </w:p>
        </w:tc>
        <w:tc>
          <w:tcPr>
            <w:tcW w:w="1208" w:type="dxa"/>
            <w:vAlign w:val="center"/>
          </w:tcPr>
          <w:p w14:paraId="1DECB5E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4.4</w:t>
            </w:r>
          </w:p>
        </w:tc>
        <w:tc>
          <w:tcPr>
            <w:tcW w:w="1346" w:type="dxa"/>
            <w:vAlign w:val="center"/>
          </w:tcPr>
          <w:p w14:paraId="1D0BB1C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1416" w:type="dxa"/>
            <w:vAlign w:val="center"/>
          </w:tcPr>
          <w:p w14:paraId="64AF8B4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57" w:type="dxa"/>
            <w:vAlign w:val="center"/>
          </w:tcPr>
          <w:p w14:paraId="3D7F5C9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3</w:t>
            </w:r>
          </w:p>
        </w:tc>
      </w:tr>
      <w:tr w:rsidR="00482C54" w:rsidRPr="003D1DCB" w14:paraId="4227B3CC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5442600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1071" w:type="dxa"/>
            <w:vAlign w:val="center"/>
          </w:tcPr>
          <w:p w14:paraId="116A0E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039</w:t>
            </w:r>
          </w:p>
        </w:tc>
        <w:tc>
          <w:tcPr>
            <w:tcW w:w="916" w:type="dxa"/>
            <w:vAlign w:val="center"/>
          </w:tcPr>
          <w:p w14:paraId="2CBB6CA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916" w:type="dxa"/>
            <w:vAlign w:val="center"/>
          </w:tcPr>
          <w:p w14:paraId="2D439A2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8</w:t>
            </w:r>
          </w:p>
        </w:tc>
        <w:tc>
          <w:tcPr>
            <w:tcW w:w="850" w:type="dxa"/>
            <w:vAlign w:val="center"/>
          </w:tcPr>
          <w:p w14:paraId="157CD9E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71C12F3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B3C395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70700CC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1</w:t>
            </w:r>
          </w:p>
        </w:tc>
        <w:tc>
          <w:tcPr>
            <w:tcW w:w="845" w:type="dxa"/>
            <w:vAlign w:val="center"/>
          </w:tcPr>
          <w:p w14:paraId="15A7102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08" w:type="dxa"/>
            <w:vAlign w:val="center"/>
          </w:tcPr>
          <w:p w14:paraId="452364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1208" w:type="dxa"/>
            <w:vAlign w:val="center"/>
          </w:tcPr>
          <w:p w14:paraId="79CD0B9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A434D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1416" w:type="dxa"/>
            <w:vAlign w:val="center"/>
          </w:tcPr>
          <w:p w14:paraId="130A456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57" w:type="dxa"/>
            <w:vAlign w:val="center"/>
          </w:tcPr>
          <w:p w14:paraId="0C15FA1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1</w:t>
            </w:r>
          </w:p>
        </w:tc>
      </w:tr>
      <w:tr w:rsidR="00482C54" w:rsidRPr="003D1DCB" w14:paraId="35E93867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8296D7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1071" w:type="dxa"/>
            <w:vAlign w:val="center"/>
          </w:tcPr>
          <w:p w14:paraId="3859CF6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503</w:t>
            </w:r>
          </w:p>
        </w:tc>
        <w:tc>
          <w:tcPr>
            <w:tcW w:w="916" w:type="dxa"/>
            <w:vAlign w:val="center"/>
          </w:tcPr>
          <w:p w14:paraId="687602A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916" w:type="dxa"/>
            <w:vAlign w:val="center"/>
          </w:tcPr>
          <w:p w14:paraId="125073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9</w:t>
            </w:r>
          </w:p>
        </w:tc>
        <w:tc>
          <w:tcPr>
            <w:tcW w:w="850" w:type="dxa"/>
            <w:vAlign w:val="center"/>
          </w:tcPr>
          <w:p w14:paraId="336D822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0B26BFC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7</w:t>
            </w:r>
          </w:p>
        </w:tc>
        <w:tc>
          <w:tcPr>
            <w:tcW w:w="1032" w:type="dxa"/>
            <w:vAlign w:val="center"/>
          </w:tcPr>
          <w:p w14:paraId="6898E6B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4CD748F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845" w:type="dxa"/>
            <w:vAlign w:val="center"/>
          </w:tcPr>
          <w:p w14:paraId="7A16900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208" w:type="dxa"/>
            <w:vAlign w:val="center"/>
          </w:tcPr>
          <w:p w14:paraId="4E9F6E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1208" w:type="dxa"/>
            <w:vAlign w:val="center"/>
          </w:tcPr>
          <w:p w14:paraId="5563B82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D9BB92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1.1</w:t>
            </w:r>
          </w:p>
        </w:tc>
        <w:tc>
          <w:tcPr>
            <w:tcW w:w="1416" w:type="dxa"/>
            <w:vAlign w:val="center"/>
          </w:tcPr>
          <w:p w14:paraId="0A1C08D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1257" w:type="dxa"/>
            <w:vAlign w:val="center"/>
          </w:tcPr>
          <w:p w14:paraId="708B95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3</w:t>
            </w:r>
          </w:p>
        </w:tc>
      </w:tr>
      <w:tr w:rsidR="00482C54" w:rsidRPr="003D1DCB" w14:paraId="25C06852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4F2588F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1071" w:type="dxa"/>
            <w:vAlign w:val="center"/>
          </w:tcPr>
          <w:p w14:paraId="6E04DC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511</w:t>
            </w:r>
          </w:p>
        </w:tc>
        <w:tc>
          <w:tcPr>
            <w:tcW w:w="916" w:type="dxa"/>
            <w:vAlign w:val="center"/>
          </w:tcPr>
          <w:p w14:paraId="4B8DDF1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916" w:type="dxa"/>
            <w:vAlign w:val="center"/>
          </w:tcPr>
          <w:p w14:paraId="1CB5704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8</w:t>
            </w:r>
          </w:p>
        </w:tc>
        <w:tc>
          <w:tcPr>
            <w:tcW w:w="850" w:type="dxa"/>
            <w:vAlign w:val="center"/>
          </w:tcPr>
          <w:p w14:paraId="77A0CF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6F54734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5D885E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2E96A20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7</w:t>
            </w:r>
          </w:p>
        </w:tc>
        <w:tc>
          <w:tcPr>
            <w:tcW w:w="845" w:type="dxa"/>
            <w:vAlign w:val="center"/>
          </w:tcPr>
          <w:p w14:paraId="63D3951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208" w:type="dxa"/>
            <w:vAlign w:val="center"/>
          </w:tcPr>
          <w:p w14:paraId="470BF21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6</w:t>
            </w:r>
          </w:p>
        </w:tc>
        <w:tc>
          <w:tcPr>
            <w:tcW w:w="1208" w:type="dxa"/>
            <w:vAlign w:val="center"/>
          </w:tcPr>
          <w:p w14:paraId="3054436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BAAFD2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1.4</w:t>
            </w:r>
          </w:p>
        </w:tc>
        <w:tc>
          <w:tcPr>
            <w:tcW w:w="1416" w:type="dxa"/>
            <w:vAlign w:val="center"/>
          </w:tcPr>
          <w:p w14:paraId="59BF354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257" w:type="dxa"/>
            <w:vAlign w:val="center"/>
          </w:tcPr>
          <w:p w14:paraId="176C031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0</w:t>
            </w:r>
          </w:p>
        </w:tc>
      </w:tr>
      <w:tr w:rsidR="00482C54" w:rsidRPr="003D1DCB" w14:paraId="2B14B03F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616EE42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1071" w:type="dxa"/>
            <w:vAlign w:val="center"/>
          </w:tcPr>
          <w:p w14:paraId="7632DE1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435</w:t>
            </w:r>
          </w:p>
        </w:tc>
        <w:tc>
          <w:tcPr>
            <w:tcW w:w="916" w:type="dxa"/>
            <w:vAlign w:val="center"/>
          </w:tcPr>
          <w:p w14:paraId="187F0E3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5D51498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5</w:t>
            </w:r>
          </w:p>
        </w:tc>
        <w:tc>
          <w:tcPr>
            <w:tcW w:w="850" w:type="dxa"/>
            <w:vAlign w:val="center"/>
          </w:tcPr>
          <w:p w14:paraId="127F331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850" w:type="dxa"/>
            <w:vAlign w:val="center"/>
          </w:tcPr>
          <w:p w14:paraId="34D89C4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5</w:t>
            </w:r>
          </w:p>
        </w:tc>
        <w:tc>
          <w:tcPr>
            <w:tcW w:w="1032" w:type="dxa"/>
            <w:vAlign w:val="center"/>
          </w:tcPr>
          <w:p w14:paraId="74F11BB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60C17BA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1</w:t>
            </w:r>
          </w:p>
        </w:tc>
        <w:tc>
          <w:tcPr>
            <w:tcW w:w="845" w:type="dxa"/>
            <w:vAlign w:val="center"/>
          </w:tcPr>
          <w:p w14:paraId="79B24BE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208" w:type="dxa"/>
            <w:vAlign w:val="center"/>
          </w:tcPr>
          <w:p w14:paraId="4815BA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4</w:t>
            </w:r>
          </w:p>
        </w:tc>
        <w:tc>
          <w:tcPr>
            <w:tcW w:w="1208" w:type="dxa"/>
            <w:vAlign w:val="center"/>
          </w:tcPr>
          <w:p w14:paraId="04AB151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25436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2.1</w:t>
            </w:r>
          </w:p>
        </w:tc>
        <w:tc>
          <w:tcPr>
            <w:tcW w:w="1416" w:type="dxa"/>
            <w:vAlign w:val="center"/>
          </w:tcPr>
          <w:p w14:paraId="63CAC37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257" w:type="dxa"/>
            <w:vAlign w:val="center"/>
          </w:tcPr>
          <w:p w14:paraId="74BA53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7</w:t>
            </w:r>
          </w:p>
        </w:tc>
      </w:tr>
      <w:tr w:rsidR="00482C54" w:rsidRPr="003D1DCB" w14:paraId="7974C7B1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53BA39D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1071" w:type="dxa"/>
            <w:vAlign w:val="center"/>
          </w:tcPr>
          <w:p w14:paraId="2A4944C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,966</w:t>
            </w:r>
          </w:p>
        </w:tc>
        <w:tc>
          <w:tcPr>
            <w:tcW w:w="916" w:type="dxa"/>
            <w:vAlign w:val="center"/>
          </w:tcPr>
          <w:p w14:paraId="57E1043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6E6BEEC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0</w:t>
            </w:r>
          </w:p>
        </w:tc>
        <w:tc>
          <w:tcPr>
            <w:tcW w:w="850" w:type="dxa"/>
            <w:vAlign w:val="center"/>
          </w:tcPr>
          <w:p w14:paraId="3DB4FE1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850" w:type="dxa"/>
            <w:vAlign w:val="center"/>
          </w:tcPr>
          <w:p w14:paraId="6385C86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E65C26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0E0B37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8</w:t>
            </w:r>
          </w:p>
        </w:tc>
        <w:tc>
          <w:tcPr>
            <w:tcW w:w="845" w:type="dxa"/>
            <w:vAlign w:val="center"/>
          </w:tcPr>
          <w:p w14:paraId="07522E0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1208" w:type="dxa"/>
            <w:vAlign w:val="center"/>
          </w:tcPr>
          <w:p w14:paraId="76BCB32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7</w:t>
            </w:r>
          </w:p>
        </w:tc>
        <w:tc>
          <w:tcPr>
            <w:tcW w:w="1208" w:type="dxa"/>
            <w:vAlign w:val="center"/>
          </w:tcPr>
          <w:p w14:paraId="403205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A1B6EB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3.5</w:t>
            </w:r>
          </w:p>
        </w:tc>
        <w:tc>
          <w:tcPr>
            <w:tcW w:w="1416" w:type="dxa"/>
            <w:vAlign w:val="center"/>
          </w:tcPr>
          <w:p w14:paraId="6973D6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1257" w:type="dxa"/>
            <w:vAlign w:val="center"/>
          </w:tcPr>
          <w:p w14:paraId="1C07FCA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1</w:t>
            </w:r>
          </w:p>
        </w:tc>
      </w:tr>
      <w:tr w:rsidR="00482C54" w:rsidRPr="003D1DCB" w14:paraId="7BFF9987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101DCB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1071" w:type="dxa"/>
            <w:vAlign w:val="center"/>
          </w:tcPr>
          <w:p w14:paraId="62151DF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9,435</w:t>
            </w:r>
          </w:p>
        </w:tc>
        <w:tc>
          <w:tcPr>
            <w:tcW w:w="916" w:type="dxa"/>
            <w:vAlign w:val="center"/>
          </w:tcPr>
          <w:p w14:paraId="5F2B10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122F74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0</w:t>
            </w:r>
          </w:p>
        </w:tc>
        <w:tc>
          <w:tcPr>
            <w:tcW w:w="850" w:type="dxa"/>
            <w:vAlign w:val="center"/>
          </w:tcPr>
          <w:p w14:paraId="41A042B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850" w:type="dxa"/>
            <w:vAlign w:val="center"/>
          </w:tcPr>
          <w:p w14:paraId="3C2B944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3</w:t>
            </w:r>
          </w:p>
        </w:tc>
        <w:tc>
          <w:tcPr>
            <w:tcW w:w="1032" w:type="dxa"/>
            <w:vAlign w:val="center"/>
          </w:tcPr>
          <w:p w14:paraId="6EE4846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FB7E24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1</w:t>
            </w:r>
          </w:p>
        </w:tc>
        <w:tc>
          <w:tcPr>
            <w:tcW w:w="845" w:type="dxa"/>
            <w:vAlign w:val="center"/>
          </w:tcPr>
          <w:p w14:paraId="5C713BB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2</w:t>
            </w:r>
          </w:p>
        </w:tc>
        <w:tc>
          <w:tcPr>
            <w:tcW w:w="1208" w:type="dxa"/>
            <w:vAlign w:val="center"/>
          </w:tcPr>
          <w:p w14:paraId="7F0D184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1</w:t>
            </w:r>
          </w:p>
        </w:tc>
        <w:tc>
          <w:tcPr>
            <w:tcW w:w="1208" w:type="dxa"/>
            <w:vAlign w:val="center"/>
          </w:tcPr>
          <w:p w14:paraId="346A11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432DD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.8</w:t>
            </w:r>
          </w:p>
        </w:tc>
        <w:tc>
          <w:tcPr>
            <w:tcW w:w="1416" w:type="dxa"/>
            <w:vAlign w:val="center"/>
          </w:tcPr>
          <w:p w14:paraId="0E7791E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257" w:type="dxa"/>
            <w:vAlign w:val="center"/>
          </w:tcPr>
          <w:p w14:paraId="1C2614F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4</w:t>
            </w:r>
          </w:p>
        </w:tc>
      </w:tr>
      <w:tr w:rsidR="00482C54" w:rsidRPr="003D1DCB" w14:paraId="586B75D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17B1C0A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1071" w:type="dxa"/>
            <w:vAlign w:val="center"/>
          </w:tcPr>
          <w:p w14:paraId="1938ED8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9,588</w:t>
            </w:r>
          </w:p>
        </w:tc>
        <w:tc>
          <w:tcPr>
            <w:tcW w:w="916" w:type="dxa"/>
            <w:vAlign w:val="center"/>
          </w:tcPr>
          <w:p w14:paraId="37FD67F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916" w:type="dxa"/>
            <w:vAlign w:val="center"/>
          </w:tcPr>
          <w:p w14:paraId="0F89C48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6</w:t>
            </w:r>
          </w:p>
        </w:tc>
        <w:tc>
          <w:tcPr>
            <w:tcW w:w="850" w:type="dxa"/>
            <w:vAlign w:val="center"/>
          </w:tcPr>
          <w:p w14:paraId="3345FE9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1F447E2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2</w:t>
            </w:r>
          </w:p>
        </w:tc>
        <w:tc>
          <w:tcPr>
            <w:tcW w:w="1032" w:type="dxa"/>
            <w:vAlign w:val="center"/>
          </w:tcPr>
          <w:p w14:paraId="21A8B12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5FA1F3B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5</w:t>
            </w:r>
          </w:p>
        </w:tc>
        <w:tc>
          <w:tcPr>
            <w:tcW w:w="845" w:type="dxa"/>
            <w:vAlign w:val="center"/>
          </w:tcPr>
          <w:p w14:paraId="630FDB0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1208" w:type="dxa"/>
            <w:vAlign w:val="center"/>
          </w:tcPr>
          <w:p w14:paraId="72522E5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2.7</w:t>
            </w:r>
          </w:p>
        </w:tc>
        <w:tc>
          <w:tcPr>
            <w:tcW w:w="1208" w:type="dxa"/>
            <w:vAlign w:val="center"/>
          </w:tcPr>
          <w:p w14:paraId="55C8FCE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1A99F0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1416" w:type="dxa"/>
            <w:vAlign w:val="center"/>
          </w:tcPr>
          <w:p w14:paraId="1EB0D60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57" w:type="dxa"/>
            <w:vAlign w:val="center"/>
          </w:tcPr>
          <w:p w14:paraId="010FDB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8</w:t>
            </w:r>
          </w:p>
        </w:tc>
      </w:tr>
      <w:tr w:rsidR="00482C54" w:rsidRPr="003D1DCB" w14:paraId="5361C07B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D943B2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1071" w:type="dxa"/>
            <w:vAlign w:val="center"/>
          </w:tcPr>
          <w:p w14:paraId="2AAD42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0,971</w:t>
            </w:r>
          </w:p>
        </w:tc>
        <w:tc>
          <w:tcPr>
            <w:tcW w:w="916" w:type="dxa"/>
            <w:vAlign w:val="center"/>
          </w:tcPr>
          <w:p w14:paraId="53E19B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110D45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0</w:t>
            </w:r>
          </w:p>
        </w:tc>
        <w:tc>
          <w:tcPr>
            <w:tcW w:w="850" w:type="dxa"/>
            <w:vAlign w:val="center"/>
          </w:tcPr>
          <w:p w14:paraId="454196D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850" w:type="dxa"/>
            <w:vAlign w:val="center"/>
          </w:tcPr>
          <w:p w14:paraId="0044202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0</w:t>
            </w:r>
          </w:p>
        </w:tc>
        <w:tc>
          <w:tcPr>
            <w:tcW w:w="1032" w:type="dxa"/>
            <w:vAlign w:val="center"/>
          </w:tcPr>
          <w:p w14:paraId="5092498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171C170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0</w:t>
            </w:r>
          </w:p>
        </w:tc>
        <w:tc>
          <w:tcPr>
            <w:tcW w:w="845" w:type="dxa"/>
            <w:vAlign w:val="center"/>
          </w:tcPr>
          <w:p w14:paraId="2BABBB3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208" w:type="dxa"/>
            <w:vAlign w:val="center"/>
          </w:tcPr>
          <w:p w14:paraId="7638E5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1.6</w:t>
            </w:r>
          </w:p>
        </w:tc>
        <w:tc>
          <w:tcPr>
            <w:tcW w:w="1208" w:type="dxa"/>
            <w:vAlign w:val="center"/>
          </w:tcPr>
          <w:p w14:paraId="7FD86AA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C7FF78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24.0</w:t>
            </w:r>
          </w:p>
        </w:tc>
        <w:tc>
          <w:tcPr>
            <w:tcW w:w="1416" w:type="dxa"/>
            <w:vAlign w:val="center"/>
          </w:tcPr>
          <w:p w14:paraId="44471FA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6</w:t>
            </w:r>
          </w:p>
        </w:tc>
        <w:tc>
          <w:tcPr>
            <w:tcW w:w="1257" w:type="dxa"/>
            <w:vAlign w:val="center"/>
          </w:tcPr>
          <w:p w14:paraId="779612F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1</w:t>
            </w:r>
          </w:p>
        </w:tc>
      </w:tr>
      <w:tr w:rsidR="00482C54" w:rsidRPr="003D1DCB" w14:paraId="039E979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6821FE2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1071" w:type="dxa"/>
            <w:vAlign w:val="center"/>
          </w:tcPr>
          <w:p w14:paraId="7B21203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0,360</w:t>
            </w:r>
          </w:p>
        </w:tc>
        <w:tc>
          <w:tcPr>
            <w:tcW w:w="916" w:type="dxa"/>
            <w:vAlign w:val="center"/>
          </w:tcPr>
          <w:p w14:paraId="40DD172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916" w:type="dxa"/>
            <w:vAlign w:val="center"/>
          </w:tcPr>
          <w:p w14:paraId="7CCEDA4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9.8</w:t>
            </w:r>
          </w:p>
        </w:tc>
        <w:tc>
          <w:tcPr>
            <w:tcW w:w="850" w:type="dxa"/>
            <w:vAlign w:val="center"/>
          </w:tcPr>
          <w:p w14:paraId="2699F50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2</w:t>
            </w:r>
          </w:p>
        </w:tc>
        <w:tc>
          <w:tcPr>
            <w:tcW w:w="850" w:type="dxa"/>
            <w:vAlign w:val="center"/>
          </w:tcPr>
          <w:p w14:paraId="7B5A9A0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7</w:t>
            </w:r>
          </w:p>
        </w:tc>
        <w:tc>
          <w:tcPr>
            <w:tcW w:w="1032" w:type="dxa"/>
            <w:vAlign w:val="center"/>
          </w:tcPr>
          <w:p w14:paraId="5DD337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1032" w:type="dxa"/>
            <w:vAlign w:val="center"/>
          </w:tcPr>
          <w:p w14:paraId="0B16AE5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3</w:t>
            </w:r>
          </w:p>
        </w:tc>
        <w:tc>
          <w:tcPr>
            <w:tcW w:w="845" w:type="dxa"/>
            <w:vAlign w:val="center"/>
          </w:tcPr>
          <w:p w14:paraId="0029F3A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3</w:t>
            </w:r>
          </w:p>
        </w:tc>
        <w:tc>
          <w:tcPr>
            <w:tcW w:w="1208" w:type="dxa"/>
            <w:vAlign w:val="center"/>
          </w:tcPr>
          <w:p w14:paraId="6475172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58.5</w:t>
            </w:r>
          </w:p>
        </w:tc>
        <w:tc>
          <w:tcPr>
            <w:tcW w:w="1208" w:type="dxa"/>
            <w:vAlign w:val="center"/>
          </w:tcPr>
          <w:p w14:paraId="7B06D41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0036E2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34.5</w:t>
            </w:r>
          </w:p>
        </w:tc>
        <w:tc>
          <w:tcPr>
            <w:tcW w:w="1416" w:type="dxa"/>
            <w:vAlign w:val="center"/>
          </w:tcPr>
          <w:p w14:paraId="2EA62C2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1</w:t>
            </w:r>
          </w:p>
        </w:tc>
        <w:tc>
          <w:tcPr>
            <w:tcW w:w="1257" w:type="dxa"/>
            <w:vAlign w:val="center"/>
          </w:tcPr>
          <w:p w14:paraId="37F9C24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4</w:t>
            </w:r>
          </w:p>
        </w:tc>
      </w:tr>
      <w:tr w:rsidR="00482C54" w:rsidRPr="003D1DCB" w14:paraId="5DF1EDF8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7629B95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1071" w:type="dxa"/>
            <w:vAlign w:val="center"/>
          </w:tcPr>
          <w:p w14:paraId="39B74D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1,615</w:t>
            </w:r>
          </w:p>
        </w:tc>
        <w:tc>
          <w:tcPr>
            <w:tcW w:w="916" w:type="dxa"/>
            <w:vAlign w:val="center"/>
          </w:tcPr>
          <w:p w14:paraId="481AFDE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916" w:type="dxa"/>
            <w:vAlign w:val="center"/>
          </w:tcPr>
          <w:p w14:paraId="4E8B00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2</w:t>
            </w:r>
          </w:p>
        </w:tc>
        <w:tc>
          <w:tcPr>
            <w:tcW w:w="850" w:type="dxa"/>
            <w:vAlign w:val="center"/>
          </w:tcPr>
          <w:p w14:paraId="45A989D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850" w:type="dxa"/>
            <w:vAlign w:val="center"/>
          </w:tcPr>
          <w:p w14:paraId="1418E14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1</w:t>
            </w:r>
          </w:p>
        </w:tc>
        <w:tc>
          <w:tcPr>
            <w:tcW w:w="1032" w:type="dxa"/>
            <w:vAlign w:val="center"/>
          </w:tcPr>
          <w:p w14:paraId="19865BA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1032" w:type="dxa"/>
            <w:vAlign w:val="center"/>
          </w:tcPr>
          <w:p w14:paraId="5276AB6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5</w:t>
            </w:r>
          </w:p>
        </w:tc>
        <w:tc>
          <w:tcPr>
            <w:tcW w:w="845" w:type="dxa"/>
            <w:vAlign w:val="center"/>
          </w:tcPr>
          <w:p w14:paraId="2D9A357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1208" w:type="dxa"/>
            <w:vAlign w:val="center"/>
          </w:tcPr>
          <w:p w14:paraId="100195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7CAB0D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5EE6B6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69B966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59E5BF8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3</w:t>
            </w:r>
          </w:p>
        </w:tc>
      </w:tr>
      <w:tr w:rsidR="00482C54" w:rsidRPr="003D1DCB" w14:paraId="276FFB4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5431E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1071" w:type="dxa"/>
            <w:vAlign w:val="center"/>
          </w:tcPr>
          <w:p w14:paraId="1B076B0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5,304</w:t>
            </w:r>
          </w:p>
        </w:tc>
        <w:tc>
          <w:tcPr>
            <w:tcW w:w="916" w:type="dxa"/>
            <w:vAlign w:val="center"/>
          </w:tcPr>
          <w:p w14:paraId="06A0E29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8</w:t>
            </w:r>
          </w:p>
        </w:tc>
        <w:tc>
          <w:tcPr>
            <w:tcW w:w="916" w:type="dxa"/>
            <w:vAlign w:val="center"/>
          </w:tcPr>
          <w:p w14:paraId="6520F9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8.6</w:t>
            </w:r>
          </w:p>
        </w:tc>
        <w:tc>
          <w:tcPr>
            <w:tcW w:w="850" w:type="dxa"/>
            <w:vAlign w:val="center"/>
          </w:tcPr>
          <w:p w14:paraId="3D19CDC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850" w:type="dxa"/>
            <w:vAlign w:val="center"/>
          </w:tcPr>
          <w:p w14:paraId="21F850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0</w:t>
            </w:r>
          </w:p>
        </w:tc>
        <w:tc>
          <w:tcPr>
            <w:tcW w:w="1032" w:type="dxa"/>
            <w:vAlign w:val="center"/>
          </w:tcPr>
          <w:p w14:paraId="4E3E4FC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1032" w:type="dxa"/>
            <w:vAlign w:val="center"/>
          </w:tcPr>
          <w:p w14:paraId="47868AE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3</w:t>
            </w:r>
          </w:p>
        </w:tc>
        <w:tc>
          <w:tcPr>
            <w:tcW w:w="845" w:type="dxa"/>
            <w:vAlign w:val="center"/>
          </w:tcPr>
          <w:p w14:paraId="0F8CDB4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4.1</w:t>
            </w:r>
          </w:p>
        </w:tc>
        <w:tc>
          <w:tcPr>
            <w:tcW w:w="1208" w:type="dxa"/>
            <w:vAlign w:val="center"/>
          </w:tcPr>
          <w:p w14:paraId="29C4EE3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2F3690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F11227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F63D87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473542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5</w:t>
            </w:r>
          </w:p>
        </w:tc>
      </w:tr>
      <w:tr w:rsidR="00482C54" w:rsidRPr="003D1DCB" w14:paraId="41AB4685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E0721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1071" w:type="dxa"/>
            <w:vAlign w:val="center"/>
          </w:tcPr>
          <w:p w14:paraId="42A8242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6,896</w:t>
            </w:r>
          </w:p>
        </w:tc>
        <w:tc>
          <w:tcPr>
            <w:tcW w:w="916" w:type="dxa"/>
            <w:vAlign w:val="center"/>
          </w:tcPr>
          <w:p w14:paraId="47803AA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916" w:type="dxa"/>
            <w:vAlign w:val="center"/>
          </w:tcPr>
          <w:p w14:paraId="1D57A30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8.1</w:t>
            </w:r>
          </w:p>
        </w:tc>
        <w:tc>
          <w:tcPr>
            <w:tcW w:w="850" w:type="dxa"/>
            <w:vAlign w:val="center"/>
          </w:tcPr>
          <w:p w14:paraId="4616863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850" w:type="dxa"/>
            <w:vAlign w:val="center"/>
          </w:tcPr>
          <w:p w14:paraId="6927755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9</w:t>
            </w:r>
          </w:p>
        </w:tc>
        <w:tc>
          <w:tcPr>
            <w:tcW w:w="1032" w:type="dxa"/>
            <w:vAlign w:val="center"/>
          </w:tcPr>
          <w:p w14:paraId="29CDA5D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5160AA2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3.0</w:t>
            </w:r>
          </w:p>
        </w:tc>
        <w:tc>
          <w:tcPr>
            <w:tcW w:w="845" w:type="dxa"/>
            <w:vAlign w:val="center"/>
          </w:tcPr>
          <w:p w14:paraId="046DAEE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32.8</w:t>
            </w:r>
          </w:p>
        </w:tc>
        <w:tc>
          <w:tcPr>
            <w:tcW w:w="1208" w:type="dxa"/>
            <w:vAlign w:val="center"/>
          </w:tcPr>
          <w:p w14:paraId="7EDCC2D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62B9EE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27BD3D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37BBE4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D402A8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1</w:t>
            </w:r>
          </w:p>
        </w:tc>
      </w:tr>
      <w:tr w:rsidR="00482C54" w:rsidRPr="003D1DCB" w14:paraId="20F20788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62BD23D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1071" w:type="dxa"/>
            <w:vAlign w:val="center"/>
          </w:tcPr>
          <w:p w14:paraId="0D160D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9,955</w:t>
            </w:r>
          </w:p>
        </w:tc>
        <w:tc>
          <w:tcPr>
            <w:tcW w:w="916" w:type="dxa"/>
            <w:vAlign w:val="center"/>
          </w:tcPr>
          <w:p w14:paraId="221AAC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2</w:t>
            </w:r>
          </w:p>
        </w:tc>
        <w:tc>
          <w:tcPr>
            <w:tcW w:w="916" w:type="dxa"/>
            <w:vAlign w:val="center"/>
          </w:tcPr>
          <w:p w14:paraId="746A18E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.3</w:t>
            </w:r>
          </w:p>
        </w:tc>
        <w:tc>
          <w:tcPr>
            <w:tcW w:w="850" w:type="dxa"/>
            <w:vAlign w:val="center"/>
          </w:tcPr>
          <w:p w14:paraId="254A575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850" w:type="dxa"/>
            <w:vAlign w:val="center"/>
          </w:tcPr>
          <w:p w14:paraId="3004B2F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9</w:t>
            </w:r>
          </w:p>
        </w:tc>
        <w:tc>
          <w:tcPr>
            <w:tcW w:w="1032" w:type="dxa"/>
            <w:vAlign w:val="center"/>
          </w:tcPr>
          <w:p w14:paraId="3F518C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36818F5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0.3</w:t>
            </w:r>
          </w:p>
        </w:tc>
        <w:tc>
          <w:tcPr>
            <w:tcW w:w="845" w:type="dxa"/>
            <w:vAlign w:val="center"/>
          </w:tcPr>
          <w:p w14:paraId="2364DD1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F83799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1DBE6A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C2C5E0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D1FDF5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6AC84AF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7.9</w:t>
            </w:r>
          </w:p>
        </w:tc>
      </w:tr>
      <w:tr w:rsidR="00482C54" w:rsidRPr="003D1DCB" w14:paraId="7B446F6B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017BFA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1071" w:type="dxa"/>
            <w:vAlign w:val="center"/>
          </w:tcPr>
          <w:p w14:paraId="2A203BF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8,456</w:t>
            </w:r>
          </w:p>
        </w:tc>
        <w:tc>
          <w:tcPr>
            <w:tcW w:w="916" w:type="dxa"/>
            <w:vAlign w:val="center"/>
          </w:tcPr>
          <w:p w14:paraId="31A850F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2136CEA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EA1A11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850" w:type="dxa"/>
            <w:vAlign w:val="center"/>
          </w:tcPr>
          <w:p w14:paraId="29AF09A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B128BB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51868D7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31EF2CC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F96DBB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1977BF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1ECA2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0E2C24A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4E85BA2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</w:tr>
      <w:tr w:rsidR="00482C54" w:rsidRPr="003D1DCB" w14:paraId="18CCB54E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B734D9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1071" w:type="dxa"/>
            <w:vAlign w:val="center"/>
          </w:tcPr>
          <w:p w14:paraId="61754F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7,115</w:t>
            </w:r>
          </w:p>
        </w:tc>
        <w:tc>
          <w:tcPr>
            <w:tcW w:w="916" w:type="dxa"/>
            <w:vAlign w:val="center"/>
          </w:tcPr>
          <w:p w14:paraId="6C7EC9A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570A3C9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EC4617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850" w:type="dxa"/>
            <w:vAlign w:val="center"/>
          </w:tcPr>
          <w:p w14:paraId="0EDC444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33387F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5AF50A5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599A69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29978B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4B8568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EDD2BE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75E903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72E5D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</w:tr>
      <w:tr w:rsidR="00482C54" w:rsidRPr="003D1DCB" w14:paraId="4328FE51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05423B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2-93</w:t>
            </w:r>
          </w:p>
        </w:tc>
        <w:tc>
          <w:tcPr>
            <w:tcW w:w="1071" w:type="dxa"/>
            <w:vAlign w:val="center"/>
          </w:tcPr>
          <w:p w14:paraId="36E9F32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4,734</w:t>
            </w:r>
          </w:p>
        </w:tc>
        <w:tc>
          <w:tcPr>
            <w:tcW w:w="916" w:type="dxa"/>
            <w:vAlign w:val="center"/>
          </w:tcPr>
          <w:p w14:paraId="4822CFD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0</w:t>
            </w:r>
          </w:p>
        </w:tc>
        <w:tc>
          <w:tcPr>
            <w:tcW w:w="916" w:type="dxa"/>
            <w:vAlign w:val="center"/>
          </w:tcPr>
          <w:p w14:paraId="7A8BCF0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09155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427C48F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508852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1032" w:type="dxa"/>
            <w:vAlign w:val="center"/>
          </w:tcPr>
          <w:p w14:paraId="22E9C77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D96224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3AEF0C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574E5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5664AB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04CE46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30E458A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482C54" w:rsidRPr="003D1DCB" w14:paraId="601AC1C9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16B13D8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1-92</w:t>
            </w:r>
          </w:p>
        </w:tc>
        <w:tc>
          <w:tcPr>
            <w:tcW w:w="1071" w:type="dxa"/>
            <w:vAlign w:val="center"/>
          </w:tcPr>
          <w:p w14:paraId="2891035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3,644</w:t>
            </w:r>
          </w:p>
        </w:tc>
        <w:tc>
          <w:tcPr>
            <w:tcW w:w="916" w:type="dxa"/>
            <w:vAlign w:val="center"/>
          </w:tcPr>
          <w:p w14:paraId="5E39B7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67488C5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53BCDC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42530B2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6E00DF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5C85AAE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EFA53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46C0C4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1FA84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986A2C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D1E711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3E6962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482C54" w:rsidRPr="003D1DCB" w14:paraId="4CA224B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7D892CA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90-91</w:t>
            </w:r>
          </w:p>
        </w:tc>
        <w:tc>
          <w:tcPr>
            <w:tcW w:w="1071" w:type="dxa"/>
            <w:vAlign w:val="center"/>
          </w:tcPr>
          <w:p w14:paraId="1282434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3,200</w:t>
            </w:r>
          </w:p>
        </w:tc>
        <w:tc>
          <w:tcPr>
            <w:tcW w:w="916" w:type="dxa"/>
            <w:vAlign w:val="center"/>
          </w:tcPr>
          <w:p w14:paraId="2A5BE18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21E7864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A173F4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78E2D5A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12AC86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5157BAF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2DAC668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9E5355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93CE3B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FF990E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439575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6D7B75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0241756D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366F6F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9-90</w:t>
            </w:r>
          </w:p>
        </w:tc>
        <w:tc>
          <w:tcPr>
            <w:tcW w:w="1071" w:type="dxa"/>
            <w:vAlign w:val="center"/>
          </w:tcPr>
          <w:p w14:paraId="201D38F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0,400</w:t>
            </w:r>
          </w:p>
        </w:tc>
        <w:tc>
          <w:tcPr>
            <w:tcW w:w="916" w:type="dxa"/>
            <w:vAlign w:val="center"/>
          </w:tcPr>
          <w:p w14:paraId="1C1E86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916" w:type="dxa"/>
            <w:vAlign w:val="center"/>
          </w:tcPr>
          <w:p w14:paraId="5A10A25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B307E5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1E6C3CF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96C2D7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0618341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9937A1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9BF005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7C265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8D7248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0A0475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FDDFD0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016E7C8F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44295C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8-89</w:t>
            </w:r>
          </w:p>
        </w:tc>
        <w:tc>
          <w:tcPr>
            <w:tcW w:w="1071" w:type="dxa"/>
            <w:vAlign w:val="center"/>
          </w:tcPr>
          <w:p w14:paraId="2978386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9,034</w:t>
            </w:r>
          </w:p>
        </w:tc>
        <w:tc>
          <w:tcPr>
            <w:tcW w:w="916" w:type="dxa"/>
            <w:vAlign w:val="center"/>
          </w:tcPr>
          <w:p w14:paraId="04189AB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3EF51DE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5C88E73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0B1AB04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9E8527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00B0FA4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207D1A4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A65018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F7D20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14100B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25C5C38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EEAD15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7A77FB3B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6AD2E0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7-88</w:t>
            </w:r>
          </w:p>
        </w:tc>
        <w:tc>
          <w:tcPr>
            <w:tcW w:w="1071" w:type="dxa"/>
            <w:vAlign w:val="center"/>
          </w:tcPr>
          <w:p w14:paraId="3CCB7F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9,568</w:t>
            </w:r>
          </w:p>
        </w:tc>
        <w:tc>
          <w:tcPr>
            <w:tcW w:w="916" w:type="dxa"/>
            <w:vAlign w:val="center"/>
          </w:tcPr>
          <w:p w14:paraId="65DD0B1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6BFF048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15DE8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3</w:t>
            </w:r>
          </w:p>
        </w:tc>
        <w:tc>
          <w:tcPr>
            <w:tcW w:w="850" w:type="dxa"/>
            <w:vAlign w:val="center"/>
          </w:tcPr>
          <w:p w14:paraId="7AB8724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10634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360EE59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48AE57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91D9A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56AF6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D94124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748E246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C1771D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6AFAA1A8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67EDFF5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6-87</w:t>
            </w:r>
          </w:p>
        </w:tc>
        <w:tc>
          <w:tcPr>
            <w:tcW w:w="1071" w:type="dxa"/>
            <w:vAlign w:val="center"/>
          </w:tcPr>
          <w:p w14:paraId="306A999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8,505</w:t>
            </w:r>
          </w:p>
        </w:tc>
        <w:tc>
          <w:tcPr>
            <w:tcW w:w="916" w:type="dxa"/>
            <w:vAlign w:val="center"/>
          </w:tcPr>
          <w:p w14:paraId="0492BA3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916" w:type="dxa"/>
            <w:vAlign w:val="center"/>
          </w:tcPr>
          <w:p w14:paraId="0BFE24E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2FDA546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9</w:t>
            </w:r>
          </w:p>
        </w:tc>
        <w:tc>
          <w:tcPr>
            <w:tcW w:w="850" w:type="dxa"/>
            <w:vAlign w:val="center"/>
          </w:tcPr>
          <w:p w14:paraId="65E422B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7C14D4F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63C008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6EDC07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FD8B9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EE205F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00AA45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334FD43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88CC1F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6A5FBA8D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C18A45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5-86</w:t>
            </w:r>
          </w:p>
        </w:tc>
        <w:tc>
          <w:tcPr>
            <w:tcW w:w="1071" w:type="dxa"/>
            <w:vAlign w:val="center"/>
          </w:tcPr>
          <w:p w14:paraId="48647BA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3,486</w:t>
            </w:r>
          </w:p>
        </w:tc>
        <w:tc>
          <w:tcPr>
            <w:tcW w:w="916" w:type="dxa"/>
            <w:vAlign w:val="center"/>
          </w:tcPr>
          <w:p w14:paraId="51E9D4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916" w:type="dxa"/>
            <w:vAlign w:val="center"/>
          </w:tcPr>
          <w:p w14:paraId="128EAEC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06D2F78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666EF8F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4A511BE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5</w:t>
            </w:r>
          </w:p>
        </w:tc>
        <w:tc>
          <w:tcPr>
            <w:tcW w:w="1032" w:type="dxa"/>
            <w:vAlign w:val="center"/>
          </w:tcPr>
          <w:p w14:paraId="24A84B6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7618A2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3FCFA6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B1F99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66249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3BC22C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3901AC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57DB0DF1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75849BE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4-85</w:t>
            </w:r>
          </w:p>
        </w:tc>
        <w:tc>
          <w:tcPr>
            <w:tcW w:w="1071" w:type="dxa"/>
            <w:vAlign w:val="center"/>
          </w:tcPr>
          <w:p w14:paraId="7B5D96E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9,848</w:t>
            </w:r>
          </w:p>
        </w:tc>
        <w:tc>
          <w:tcPr>
            <w:tcW w:w="916" w:type="dxa"/>
            <w:vAlign w:val="center"/>
          </w:tcPr>
          <w:p w14:paraId="507204C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412E852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0B65BB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850" w:type="dxa"/>
            <w:vAlign w:val="center"/>
          </w:tcPr>
          <w:p w14:paraId="5EE8762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70ABD9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4</w:t>
            </w:r>
          </w:p>
        </w:tc>
        <w:tc>
          <w:tcPr>
            <w:tcW w:w="1032" w:type="dxa"/>
            <w:vAlign w:val="center"/>
          </w:tcPr>
          <w:p w14:paraId="121845D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483CFA5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65D9B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2DDA8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A25B14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30EE62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D9F6B1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62B64ACF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9B2BB2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3-84</w:t>
            </w:r>
          </w:p>
        </w:tc>
        <w:tc>
          <w:tcPr>
            <w:tcW w:w="1071" w:type="dxa"/>
            <w:vAlign w:val="center"/>
          </w:tcPr>
          <w:p w14:paraId="28C3AB6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6,216</w:t>
            </w:r>
          </w:p>
        </w:tc>
        <w:tc>
          <w:tcPr>
            <w:tcW w:w="916" w:type="dxa"/>
            <w:vAlign w:val="center"/>
          </w:tcPr>
          <w:p w14:paraId="75926FA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916" w:type="dxa"/>
            <w:vAlign w:val="center"/>
          </w:tcPr>
          <w:p w14:paraId="0DD1EAC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927B17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850" w:type="dxa"/>
            <w:vAlign w:val="center"/>
          </w:tcPr>
          <w:p w14:paraId="12D0541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D37984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38D8C68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F45563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208D9F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89EA0E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88EFB3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048ED4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68C4D89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1578956E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0660D04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2-83</w:t>
            </w:r>
          </w:p>
        </w:tc>
        <w:tc>
          <w:tcPr>
            <w:tcW w:w="1071" w:type="dxa"/>
            <w:vAlign w:val="center"/>
          </w:tcPr>
          <w:p w14:paraId="4B21F40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5,958</w:t>
            </w:r>
          </w:p>
        </w:tc>
        <w:tc>
          <w:tcPr>
            <w:tcW w:w="916" w:type="dxa"/>
            <w:vAlign w:val="center"/>
          </w:tcPr>
          <w:p w14:paraId="709C778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4</w:t>
            </w:r>
          </w:p>
        </w:tc>
        <w:tc>
          <w:tcPr>
            <w:tcW w:w="916" w:type="dxa"/>
            <w:vAlign w:val="center"/>
          </w:tcPr>
          <w:p w14:paraId="3DA269F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1AC7B5D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850" w:type="dxa"/>
            <w:vAlign w:val="center"/>
          </w:tcPr>
          <w:p w14:paraId="7A97F12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20ACB7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632C88E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3E8C8BE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E057DE" w14:textId="77777777" w:rsidR="00482C54" w:rsidRPr="003D1DCB" w:rsidRDefault="00482C54" w:rsidP="00482C54">
            <w:pPr>
              <w:pStyle w:val="Heading1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9979A8B" w14:textId="77777777" w:rsidR="00482C54" w:rsidRPr="003D1DCB" w:rsidRDefault="00482C54" w:rsidP="00482C54">
            <w:pPr>
              <w:pStyle w:val="Heading1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810977F" w14:textId="77777777" w:rsidR="00482C54" w:rsidRPr="003D1DCB" w:rsidRDefault="00482C54" w:rsidP="00482C54">
            <w:pPr>
              <w:pStyle w:val="Heading1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F90A42C" w14:textId="77777777" w:rsidR="00482C54" w:rsidRPr="003D1DCB" w:rsidRDefault="00482C54" w:rsidP="00482C54">
            <w:pPr>
              <w:pStyle w:val="Heading1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AF71F4D" w14:textId="77777777" w:rsidR="00482C54" w:rsidRPr="003D1DCB" w:rsidRDefault="00482C54" w:rsidP="00482C54">
            <w:pPr>
              <w:pStyle w:val="Heading1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639D8623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4E0969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1-82</w:t>
            </w:r>
          </w:p>
        </w:tc>
        <w:tc>
          <w:tcPr>
            <w:tcW w:w="1071" w:type="dxa"/>
            <w:vAlign w:val="center"/>
          </w:tcPr>
          <w:p w14:paraId="5A171F8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3,964</w:t>
            </w:r>
          </w:p>
        </w:tc>
        <w:tc>
          <w:tcPr>
            <w:tcW w:w="916" w:type="dxa"/>
            <w:vAlign w:val="center"/>
          </w:tcPr>
          <w:p w14:paraId="44224E9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916" w:type="dxa"/>
            <w:vAlign w:val="center"/>
          </w:tcPr>
          <w:p w14:paraId="732F00E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D42814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7</w:t>
            </w:r>
          </w:p>
        </w:tc>
        <w:tc>
          <w:tcPr>
            <w:tcW w:w="850" w:type="dxa"/>
            <w:vAlign w:val="center"/>
          </w:tcPr>
          <w:p w14:paraId="2B662EE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A21162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8</w:t>
            </w:r>
          </w:p>
        </w:tc>
        <w:tc>
          <w:tcPr>
            <w:tcW w:w="1032" w:type="dxa"/>
            <w:vAlign w:val="center"/>
          </w:tcPr>
          <w:p w14:paraId="325A9FC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59B104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6FC7BA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F210AF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1AF6AD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01A2BFA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5B9E513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3638B204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D2FE10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80-81</w:t>
            </w:r>
          </w:p>
        </w:tc>
        <w:tc>
          <w:tcPr>
            <w:tcW w:w="1071" w:type="dxa"/>
            <w:vAlign w:val="center"/>
          </w:tcPr>
          <w:p w14:paraId="20D7B99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7,665</w:t>
            </w:r>
          </w:p>
        </w:tc>
        <w:tc>
          <w:tcPr>
            <w:tcW w:w="916" w:type="dxa"/>
            <w:vAlign w:val="center"/>
          </w:tcPr>
          <w:p w14:paraId="0EF84B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916" w:type="dxa"/>
            <w:vAlign w:val="center"/>
          </w:tcPr>
          <w:p w14:paraId="667FA3F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9C183E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1</w:t>
            </w:r>
          </w:p>
        </w:tc>
        <w:tc>
          <w:tcPr>
            <w:tcW w:w="850" w:type="dxa"/>
            <w:vAlign w:val="center"/>
          </w:tcPr>
          <w:p w14:paraId="1FED507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6E33C2A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52BEBAE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A15526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1F086BB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118AA2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A43E11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291E600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D55F8D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0EC69A3F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38120FB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79-80</w:t>
            </w:r>
          </w:p>
        </w:tc>
        <w:tc>
          <w:tcPr>
            <w:tcW w:w="1071" w:type="dxa"/>
            <w:vAlign w:val="center"/>
          </w:tcPr>
          <w:p w14:paraId="27F24F5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68,988</w:t>
            </w:r>
          </w:p>
        </w:tc>
        <w:tc>
          <w:tcPr>
            <w:tcW w:w="916" w:type="dxa"/>
            <w:vAlign w:val="center"/>
          </w:tcPr>
          <w:p w14:paraId="15DA0D8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6946B15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580F202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5750D95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3AFF89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20E1767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48AFF3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36C983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819917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7EF31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E54FF5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DD5D12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513B5611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74180FC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78-79</w:t>
            </w:r>
          </w:p>
        </w:tc>
        <w:tc>
          <w:tcPr>
            <w:tcW w:w="1071" w:type="dxa"/>
            <w:vAlign w:val="center"/>
          </w:tcPr>
          <w:p w14:paraId="5A21CAD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0,115</w:t>
            </w:r>
          </w:p>
        </w:tc>
        <w:tc>
          <w:tcPr>
            <w:tcW w:w="916" w:type="dxa"/>
            <w:vAlign w:val="center"/>
          </w:tcPr>
          <w:p w14:paraId="5D6F5EA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0</w:t>
            </w:r>
          </w:p>
        </w:tc>
        <w:tc>
          <w:tcPr>
            <w:tcW w:w="916" w:type="dxa"/>
            <w:vAlign w:val="center"/>
          </w:tcPr>
          <w:p w14:paraId="148F815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060C6E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7.5</w:t>
            </w:r>
          </w:p>
        </w:tc>
        <w:tc>
          <w:tcPr>
            <w:tcW w:w="850" w:type="dxa"/>
            <w:vAlign w:val="center"/>
          </w:tcPr>
          <w:p w14:paraId="7BBC95B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CC9687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2.8</w:t>
            </w:r>
          </w:p>
        </w:tc>
        <w:tc>
          <w:tcPr>
            <w:tcW w:w="1032" w:type="dxa"/>
            <w:vAlign w:val="center"/>
          </w:tcPr>
          <w:p w14:paraId="25B9CAB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3A1AEE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CBEF1F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456413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C11A23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B88144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4E7DF560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7484B88D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6C619D1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77-78</w:t>
            </w:r>
          </w:p>
        </w:tc>
        <w:tc>
          <w:tcPr>
            <w:tcW w:w="1071" w:type="dxa"/>
            <w:vAlign w:val="center"/>
          </w:tcPr>
          <w:p w14:paraId="77D58B0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4,851</w:t>
            </w:r>
          </w:p>
        </w:tc>
        <w:tc>
          <w:tcPr>
            <w:tcW w:w="916" w:type="dxa"/>
            <w:vAlign w:val="center"/>
          </w:tcPr>
          <w:p w14:paraId="56433A3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916" w:type="dxa"/>
            <w:vAlign w:val="center"/>
          </w:tcPr>
          <w:p w14:paraId="6C1D7CD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24B1FA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2</w:t>
            </w:r>
          </w:p>
        </w:tc>
        <w:tc>
          <w:tcPr>
            <w:tcW w:w="850" w:type="dxa"/>
            <w:vAlign w:val="center"/>
          </w:tcPr>
          <w:p w14:paraId="570ABBC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1D1FD1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9.8</w:t>
            </w:r>
          </w:p>
        </w:tc>
        <w:tc>
          <w:tcPr>
            <w:tcW w:w="1032" w:type="dxa"/>
            <w:vAlign w:val="center"/>
          </w:tcPr>
          <w:p w14:paraId="7FE7E9C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F001928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1D217A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3E15E5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7EC39A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C6D32B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343F1E9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140B4235" w14:textId="77777777" w:rsidTr="00482C54">
        <w:trPr>
          <w:trHeight w:val="432"/>
          <w:jc w:val="center"/>
        </w:trPr>
        <w:tc>
          <w:tcPr>
            <w:tcW w:w="1080" w:type="dxa"/>
            <w:vAlign w:val="center"/>
          </w:tcPr>
          <w:p w14:paraId="22A900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76-77</w:t>
            </w:r>
          </w:p>
        </w:tc>
        <w:tc>
          <w:tcPr>
            <w:tcW w:w="1071" w:type="dxa"/>
            <w:vAlign w:val="center"/>
          </w:tcPr>
          <w:p w14:paraId="4886B02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4,546</w:t>
            </w:r>
          </w:p>
        </w:tc>
        <w:tc>
          <w:tcPr>
            <w:tcW w:w="916" w:type="dxa"/>
            <w:vAlign w:val="center"/>
          </w:tcPr>
          <w:p w14:paraId="721FE7C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6.2</w:t>
            </w:r>
          </w:p>
        </w:tc>
        <w:tc>
          <w:tcPr>
            <w:tcW w:w="916" w:type="dxa"/>
            <w:vAlign w:val="center"/>
          </w:tcPr>
          <w:p w14:paraId="4D0CD9C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010B583A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8</w:t>
            </w:r>
          </w:p>
        </w:tc>
        <w:tc>
          <w:tcPr>
            <w:tcW w:w="850" w:type="dxa"/>
            <w:vAlign w:val="center"/>
          </w:tcPr>
          <w:p w14:paraId="2B444DA3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7663324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84.6</w:t>
            </w:r>
          </w:p>
        </w:tc>
        <w:tc>
          <w:tcPr>
            <w:tcW w:w="1032" w:type="dxa"/>
            <w:vAlign w:val="center"/>
          </w:tcPr>
          <w:p w14:paraId="568C4E0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5F9B4E2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412B4B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CABBC4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363BE6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48D170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3B8CFD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482C54" w:rsidRPr="003D1DCB" w14:paraId="53B4D105" w14:textId="77777777" w:rsidTr="00482C54">
        <w:trPr>
          <w:trHeight w:val="432"/>
          <w:jc w:val="center"/>
        </w:trPr>
        <w:tc>
          <w:tcPr>
            <w:tcW w:w="1080" w:type="dxa"/>
            <w:tcBorders>
              <w:bottom w:val="double" w:sz="4" w:space="0" w:color="auto"/>
            </w:tcBorders>
            <w:vAlign w:val="center"/>
          </w:tcPr>
          <w:p w14:paraId="0EF7948B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b/>
                <w:sz w:val="22"/>
                <w:szCs w:val="22"/>
              </w:rPr>
              <w:t>1975-76</w:t>
            </w:r>
          </w:p>
        </w:tc>
        <w:tc>
          <w:tcPr>
            <w:tcW w:w="1071" w:type="dxa"/>
            <w:tcBorders>
              <w:bottom w:val="double" w:sz="4" w:space="0" w:color="auto"/>
            </w:tcBorders>
            <w:vAlign w:val="center"/>
          </w:tcPr>
          <w:p w14:paraId="4B0A4F32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1,073</w:t>
            </w:r>
          </w:p>
        </w:tc>
        <w:tc>
          <w:tcPr>
            <w:tcW w:w="916" w:type="dxa"/>
            <w:tcBorders>
              <w:bottom w:val="double" w:sz="4" w:space="0" w:color="auto"/>
            </w:tcBorders>
            <w:vAlign w:val="center"/>
          </w:tcPr>
          <w:p w14:paraId="658CFB91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5.0</w:t>
            </w:r>
          </w:p>
        </w:tc>
        <w:tc>
          <w:tcPr>
            <w:tcW w:w="916" w:type="dxa"/>
            <w:tcBorders>
              <w:bottom w:val="double" w:sz="4" w:space="0" w:color="auto"/>
            </w:tcBorders>
            <w:vAlign w:val="center"/>
          </w:tcPr>
          <w:p w14:paraId="6C9BD1AD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14:paraId="30C7B82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94.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14:paraId="78F1B0E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bottom w:val="double" w:sz="4" w:space="0" w:color="auto"/>
            </w:tcBorders>
            <w:vAlign w:val="center"/>
          </w:tcPr>
          <w:p w14:paraId="6B1D435F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78.0</w:t>
            </w:r>
          </w:p>
        </w:tc>
        <w:tc>
          <w:tcPr>
            <w:tcW w:w="1032" w:type="dxa"/>
            <w:tcBorders>
              <w:bottom w:val="double" w:sz="4" w:space="0" w:color="auto"/>
            </w:tcBorders>
            <w:vAlign w:val="center"/>
          </w:tcPr>
          <w:p w14:paraId="5CAE743E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845" w:type="dxa"/>
            <w:tcBorders>
              <w:bottom w:val="double" w:sz="4" w:space="0" w:color="auto"/>
            </w:tcBorders>
            <w:vAlign w:val="center"/>
          </w:tcPr>
          <w:p w14:paraId="2BAE5B8C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bottom w:val="double" w:sz="4" w:space="0" w:color="auto"/>
            </w:tcBorders>
            <w:vAlign w:val="center"/>
          </w:tcPr>
          <w:p w14:paraId="5AFAC859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bottom w:val="double" w:sz="4" w:space="0" w:color="auto"/>
            </w:tcBorders>
            <w:vAlign w:val="center"/>
          </w:tcPr>
          <w:p w14:paraId="61E4EAE7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346" w:type="dxa"/>
            <w:tcBorders>
              <w:bottom w:val="double" w:sz="4" w:space="0" w:color="auto"/>
            </w:tcBorders>
            <w:vAlign w:val="center"/>
          </w:tcPr>
          <w:p w14:paraId="26148154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416" w:type="dxa"/>
            <w:tcBorders>
              <w:bottom w:val="double" w:sz="4" w:space="0" w:color="auto"/>
            </w:tcBorders>
            <w:vAlign w:val="center"/>
          </w:tcPr>
          <w:p w14:paraId="7BB22C15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1257" w:type="dxa"/>
            <w:tcBorders>
              <w:bottom w:val="double" w:sz="4" w:space="0" w:color="auto"/>
            </w:tcBorders>
            <w:vAlign w:val="center"/>
          </w:tcPr>
          <w:p w14:paraId="7D522726" w14:textId="77777777" w:rsidR="00482C54" w:rsidRPr="003D1DCB" w:rsidRDefault="00482C54" w:rsidP="00482C54">
            <w:pPr>
              <w:widowControl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D1DCB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72EF689A" w14:textId="77777777" w:rsidR="003B6F7B" w:rsidRPr="00B845DE" w:rsidRDefault="003B6F7B" w:rsidP="003305E2">
      <w:pPr>
        <w:widowControl w:val="0"/>
        <w:tabs>
          <w:tab w:val="left" w:pos="360"/>
        </w:tabs>
        <w:rPr>
          <w:rFonts w:asciiTheme="minorHAnsi" w:hAnsiTheme="minorHAnsi" w:cstheme="minorHAnsi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74"/>
        <w:gridCol w:w="7176"/>
        <w:gridCol w:w="763"/>
        <w:gridCol w:w="750"/>
        <w:gridCol w:w="739"/>
        <w:gridCol w:w="731"/>
        <w:gridCol w:w="547"/>
        <w:gridCol w:w="542"/>
        <w:gridCol w:w="536"/>
        <w:gridCol w:w="534"/>
        <w:gridCol w:w="345"/>
        <w:gridCol w:w="323"/>
        <w:gridCol w:w="320"/>
      </w:tblGrid>
      <w:tr w:rsidR="006132E6" w:rsidRPr="00B845DE" w14:paraId="62790D2E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E380D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863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92BFA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in the 2017-18 school year, the survey submission deadline was extended from late October to mid-December,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</w:p>
        </w:tc>
      </w:tr>
      <w:tr w:rsidR="006132E6" w:rsidRPr="00B845DE" w14:paraId="0E3C3518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B8530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1565B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4-25: No school data was omitted from this report due to data discrepancy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ACBAF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4BE4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3C0F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EBF8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5E12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A6F0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32B2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269AC15B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D81BB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BCA0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3-24: Data from 3 schools omitted from this report due to data discrepancies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F09D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A1E8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2FB1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6679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19A7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0D74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F69C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7A72044C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87868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F808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bookmarkStart w:id="0" w:name="RANGE!B56"/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1-23: No school data was omitted from this report due to data discrepancy.</w:t>
            </w:r>
            <w:bookmarkEnd w:id="0"/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B4B56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5E29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32F46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957A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5CAD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2595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9446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10EFA12E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BD292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9E15C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0-21: Data for 1 school omitted from this report due to data discrepancy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77AB7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B855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8142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1B08E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201E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FCF4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0119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2EE7BB31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71496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4502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A525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bookmarkStart w:id="1" w:name="RANGE!B58"/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9-20: Data from 2 schools omitted from this report due to data discrepancies, and 1 school was not included to protect populations &lt; 30 students.</w:t>
            </w:r>
            <w:bookmarkEnd w:id="1"/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5506F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BA3E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C2FF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2809FA5D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518B3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52F5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8-19: Data from 22 schools omitted from this report due to data discrepancies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8693B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9C94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CC37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3E8C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4E7E4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0DD0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B84F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7D5AFF0B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67F74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4B6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7-18: Data from 30 schools omitted from this report due to data discrepancies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E569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D797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A699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1434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000C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B567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0201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34A537F7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7454E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81FF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6-17: Data from 20 schools omitted from this report due to data discrepancies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A0A79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0A11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0E71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E413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9798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73A7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B5AC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1B9FDB78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0CBC2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A0D4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5-16: Data from 15 schools omitted from this report due to data discrepancies.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A633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F3C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FFD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FDB0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2DDF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CDD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6600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5F9D9E73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B3511A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9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295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phtheria, tetanus, pertussis vaccine.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A33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157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E91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05F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63F1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FCF3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E4E9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0B9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B68B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BF0B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670D6651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48E0D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29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A4E42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asles, mumps, and rubella vaccine.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0308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279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8C17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B956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008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A85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F544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5D52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C30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DFAD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42D4E7EC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B2B90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317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2E9A3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efore 1994-95 school year: 1 MMR assessed.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9E025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9B5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754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F7A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1E47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637D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1D0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75C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F4F6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6D0D2B88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21E99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6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D9EE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95-10: ≥ 1 MMR assessed.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4D29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059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5810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614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E7C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FD67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2B7B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FD62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91A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9A6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15B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5A835EF8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BF6DF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9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833B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1-Current: 2 MMR assessed.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4D72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CCE2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E844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F2F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864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4E5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9C1B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50D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388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4BA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4D618E40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F425C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627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B457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eginning in 2015-16, students with laboratory evidence of immunity to measles, mumps, rubella, hepatitis B, and varicella are included in these numbers.</w:t>
            </w: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3D42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C3A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626C1587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B1540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26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1697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Hepatitis B vaccine.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4645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8D6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713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46E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431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B40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8FF6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BA51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0DB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D3113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068A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0A1AE3AD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2B8BA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344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ABD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99-07: Includes students with 1 or 2 doses of varicella vaccine.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ED2B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40B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8B23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A3DC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D10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3EBE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441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8576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10219773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9D153A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44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2072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08-10: Includes students with only 1 dose of varicella vaccine.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8F1B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7C28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302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2F7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7BB2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48A1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3291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434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6F14B421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BBCC46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43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8DCC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99-10: Includes students with 1 or 2 doses of varicella vaccine, or a documented reliable history of chickenpox disease.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48209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D4C37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B59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4DD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6369F1C9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F5392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4627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CBFF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1-Current: Includes students with 2 doses of varicella vaccine, or laboratory evidence of immunity or a documented reliable history of chickenpox disease.</w:t>
            </w: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EC2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3B7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373FA9BA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D96A4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9</w:t>
            </w:r>
          </w:p>
        </w:tc>
        <w:tc>
          <w:tcPr>
            <w:tcW w:w="344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FD9F" w14:textId="3F97ECA0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eries complete 1975-94: ≥4 DTaP/DTP and 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  <w:u w:val="single"/>
              </w:rPr>
              <w:t>&gt;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 </w:t>
            </w:r>
            <w:r w:rsidR="004B5F5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lio and 1 MMR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6BA45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A62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419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00704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FC44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B868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269C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358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3455C1F6" w14:textId="77777777" w:rsidTr="00070DD5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F200F" w14:textId="77777777" w:rsidR="006132E6" w:rsidRPr="00B845DE" w:rsidRDefault="006132E6" w:rsidP="00070DD5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344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B0F8" w14:textId="183281E2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eries complete 1995-11: 5 DTaP/DTP and 4 </w:t>
            </w:r>
            <w:r w:rsidR="004B5F5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lio and 2 MMR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B0BE9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4C031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DC369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E620C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241A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C6B2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7EE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D89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  <w:tr w:rsidR="006132E6" w:rsidRPr="00B845DE" w14:paraId="71549414" w14:textId="77777777" w:rsidTr="00236B96">
        <w:trPr>
          <w:trHeight w:val="20"/>
        </w:trPr>
        <w:tc>
          <w:tcPr>
            <w:tcW w:w="1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ED64E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1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0434E" w14:textId="4F09D778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eries complete 2012-Current: 5 DTaP + 4 </w:t>
            </w:r>
            <w:r w:rsidR="004B5F5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olio + 2 MMR + 3 </w:t>
            </w:r>
            <w:r w:rsidR="004B5F5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H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ep B + 2 </w:t>
            </w:r>
            <w:r w:rsidR="004B5F59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</w:t>
            </w:r>
            <w:r w:rsidRPr="00B845D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ricella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2E06D" w14:textId="77777777" w:rsidR="006132E6" w:rsidRPr="00B845DE" w:rsidRDefault="006132E6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8E50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6F4D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A775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ED5B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DA9B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11F8F" w14:textId="77777777" w:rsidR="006132E6" w:rsidRPr="00B845DE" w:rsidRDefault="006132E6" w:rsidP="00236B96">
            <w:pPr>
              <w:rPr>
                <w:rFonts w:asciiTheme="minorHAnsi" w:hAnsiTheme="minorHAnsi" w:cstheme="minorHAnsi"/>
              </w:rPr>
            </w:pPr>
          </w:p>
        </w:tc>
      </w:tr>
    </w:tbl>
    <w:p w14:paraId="4FFD89D9" w14:textId="77777777" w:rsidR="006132E6" w:rsidRPr="00B845DE" w:rsidRDefault="006132E6" w:rsidP="00B87E75">
      <w:pPr>
        <w:widowControl w:val="0"/>
        <w:tabs>
          <w:tab w:val="left" w:pos="360"/>
        </w:tabs>
        <w:rPr>
          <w:rFonts w:asciiTheme="minorHAnsi" w:hAnsiTheme="minorHAnsi" w:cstheme="minorHAnsi"/>
        </w:rPr>
      </w:pPr>
    </w:p>
    <w:sectPr w:rsidR="006132E6" w:rsidRPr="00B845DE" w:rsidSect="00C259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5840" w:h="12240" w:orient="landscape" w:code="1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B02F4" w14:textId="77777777" w:rsidR="002D5326" w:rsidRDefault="002D5326">
      <w:r>
        <w:separator/>
      </w:r>
    </w:p>
  </w:endnote>
  <w:endnote w:type="continuationSeparator" w:id="0">
    <w:p w14:paraId="735225BD" w14:textId="77777777" w:rsidR="002D5326" w:rsidRDefault="002D5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D9DF2" w14:textId="77777777" w:rsidR="00307A6F" w:rsidRDefault="00307A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E6DAA" w14:textId="77777777" w:rsidR="00912E26" w:rsidRPr="00B845DE" w:rsidRDefault="00912E26" w:rsidP="00912E26">
    <w:pPr>
      <w:pStyle w:val="Header"/>
      <w:tabs>
        <w:tab w:val="clear" w:pos="4320"/>
        <w:tab w:val="clear" w:pos="8640"/>
      </w:tabs>
      <w:rPr>
        <w:rFonts w:asciiTheme="minorHAnsi" w:hAnsiTheme="minorHAnsi" w:cstheme="minorHAnsi"/>
        <w:b/>
      </w:rPr>
    </w:pPr>
  </w:p>
  <w:p w14:paraId="59621BA7" w14:textId="05CC9921" w:rsidR="00912E26" w:rsidRPr="00B845DE" w:rsidRDefault="00912E26" w:rsidP="00B902A6">
    <w:pPr>
      <w:pStyle w:val="Header"/>
      <w:tabs>
        <w:tab w:val="clear" w:pos="4320"/>
        <w:tab w:val="clear" w:pos="8640"/>
      </w:tabs>
      <w:jc w:val="center"/>
      <w:rPr>
        <w:rFonts w:asciiTheme="minorHAnsi" w:hAnsiTheme="minorHAnsi" w:cstheme="minorHAnsi"/>
        <w:b/>
        <w:sz w:val="24"/>
        <w:szCs w:val="24"/>
      </w:rPr>
    </w:pPr>
    <w:r w:rsidRPr="00B845DE">
      <w:rPr>
        <w:rFonts w:asciiTheme="minorHAnsi" w:hAnsiTheme="minorHAnsi" w:cstheme="minorHAnsi"/>
        <w:b/>
        <w:sz w:val="24"/>
        <w:szCs w:val="24"/>
      </w:rPr>
      <w:t>Source: Massachusetts Department of Public Health Immunization Division, Kindergarten Immunization Surveys, 19</w:t>
    </w:r>
    <w:r w:rsidR="00F33071" w:rsidRPr="00B845DE">
      <w:rPr>
        <w:rFonts w:asciiTheme="minorHAnsi" w:hAnsiTheme="minorHAnsi" w:cstheme="minorHAnsi"/>
        <w:b/>
        <w:sz w:val="24"/>
        <w:szCs w:val="24"/>
      </w:rPr>
      <w:t>7</w:t>
    </w:r>
    <w:r w:rsidRPr="00B845DE">
      <w:rPr>
        <w:rFonts w:asciiTheme="minorHAnsi" w:hAnsiTheme="minorHAnsi" w:cstheme="minorHAnsi"/>
        <w:b/>
        <w:sz w:val="24"/>
        <w:szCs w:val="24"/>
      </w:rPr>
      <w:t>5-202</w:t>
    </w:r>
    <w:r w:rsidR="00707AFA" w:rsidRPr="00B845DE">
      <w:rPr>
        <w:rFonts w:asciiTheme="minorHAnsi" w:hAnsiTheme="minorHAnsi" w:cstheme="minorHAnsi"/>
        <w:b/>
        <w:sz w:val="24"/>
        <w:szCs w:val="24"/>
      </w:rPr>
      <w:t>5</w:t>
    </w:r>
  </w:p>
  <w:p w14:paraId="23CBAA1D" w14:textId="77777777" w:rsidR="00912E26" w:rsidRPr="00B845DE" w:rsidRDefault="00912E26" w:rsidP="00912E26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Theme="minorHAnsi" w:hAnsiTheme="minorHAnsi" w:cstheme="minorHAnsi"/>
      </w:rPr>
    </w:pPr>
  </w:p>
  <w:p w14:paraId="2A36B253" w14:textId="71DAB622" w:rsidR="00930322" w:rsidRPr="00B845DE" w:rsidRDefault="00912E26" w:rsidP="008C2903">
    <w:pPr>
      <w:pStyle w:val="Footer"/>
      <w:tabs>
        <w:tab w:val="clear" w:pos="4320"/>
        <w:tab w:val="clear" w:pos="8640"/>
        <w:tab w:val="left" w:pos="0"/>
        <w:tab w:val="center" w:pos="6840"/>
        <w:tab w:val="right" w:pos="13680"/>
      </w:tabs>
      <w:rPr>
        <w:rFonts w:asciiTheme="minorHAnsi" w:hAnsiTheme="minorHAnsi" w:cstheme="minorHAnsi"/>
      </w:rPr>
    </w:pPr>
    <w:r w:rsidRPr="00B845DE">
      <w:rPr>
        <w:rFonts w:asciiTheme="minorHAnsi" w:hAnsiTheme="minorHAnsi" w:cstheme="minorHAnsi"/>
      </w:rPr>
      <w:t xml:space="preserve">Updated </w:t>
    </w:r>
    <w:r w:rsidR="00307A6F" w:rsidRPr="00307A6F">
      <w:rPr>
        <w:rFonts w:asciiTheme="minorHAnsi" w:hAnsiTheme="minorHAnsi" w:cstheme="minorHAnsi"/>
      </w:rPr>
      <w:t>04/24/25</w:t>
    </w:r>
    <w:r w:rsidR="008C2903" w:rsidRPr="00B845DE">
      <w:rPr>
        <w:rFonts w:asciiTheme="minorHAnsi" w:hAnsiTheme="minorHAnsi" w:cstheme="minorHAnsi"/>
      </w:rPr>
      <w:tab/>
    </w:r>
    <w:r w:rsidRPr="00B845DE">
      <w:rPr>
        <w:rFonts w:asciiTheme="minorHAnsi" w:hAnsiTheme="minorHAnsi" w:cstheme="minorHAnsi"/>
      </w:rPr>
      <w:t>Massachusetts Department of Public Health Immunization Division</w:t>
    </w:r>
    <w:r w:rsidR="008C2903" w:rsidRPr="00B845DE">
      <w:rPr>
        <w:rFonts w:asciiTheme="minorHAnsi" w:hAnsiTheme="minorHAnsi" w:cstheme="minorHAnsi"/>
      </w:rPr>
      <w:tab/>
    </w:r>
    <w:r w:rsidRPr="00B845DE">
      <w:rPr>
        <w:rFonts w:asciiTheme="minorHAnsi" w:hAnsiTheme="minorHAnsi" w:cstheme="minorHAnsi"/>
      </w:rPr>
      <w:t>K</w:t>
    </w:r>
    <w:r w:rsidRPr="00B845DE">
      <w:rPr>
        <w:rFonts w:asciiTheme="minorHAnsi" w:hAnsiTheme="minorHAnsi" w:cstheme="minorHAnsi"/>
        <w:noProof/>
        <w:snapToGrid w:val="0"/>
      </w:rPr>
      <w:t>Coverage75-2</w:t>
    </w:r>
    <w:r w:rsidR="00707AFA" w:rsidRPr="00B845DE">
      <w:rPr>
        <w:rFonts w:asciiTheme="minorHAnsi" w:hAnsiTheme="minorHAnsi" w:cstheme="minorHAnsi"/>
        <w:noProof/>
        <w:snapToGrid w:val="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90AEF" w14:textId="77777777" w:rsidR="00307A6F" w:rsidRDefault="00307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AFFB3" w14:textId="77777777" w:rsidR="002D5326" w:rsidRDefault="002D5326">
      <w:r>
        <w:separator/>
      </w:r>
    </w:p>
  </w:footnote>
  <w:footnote w:type="continuationSeparator" w:id="0">
    <w:p w14:paraId="09F8573C" w14:textId="77777777" w:rsidR="002D5326" w:rsidRDefault="002D53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FDC1C" w14:textId="77777777" w:rsidR="00307A6F" w:rsidRDefault="00307A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1FDEB" w14:textId="77777777" w:rsidR="00930322" w:rsidRPr="00B845DE" w:rsidRDefault="00930322" w:rsidP="00F30851">
    <w:pPr>
      <w:jc w:val="center"/>
      <w:rPr>
        <w:rFonts w:asciiTheme="minorHAnsi" w:hAnsiTheme="minorHAnsi" w:cstheme="minorHAnsi"/>
        <w:sz w:val="24"/>
        <w:szCs w:val="24"/>
      </w:rPr>
    </w:pPr>
    <w:r w:rsidRPr="00B845DE">
      <w:rPr>
        <w:rFonts w:asciiTheme="minorHAnsi" w:hAnsiTheme="minorHAnsi" w:cstheme="minorHAnsi"/>
        <w:sz w:val="24"/>
        <w:szCs w:val="24"/>
      </w:rPr>
      <w:t>MASSACHUSETTS DEPARTMENT OF PUBLIC HEALTH</w:t>
    </w:r>
  </w:p>
  <w:p w14:paraId="15D08EBF" w14:textId="6D6B96F1" w:rsidR="00930322" w:rsidRPr="00B845DE" w:rsidRDefault="00DF3617" w:rsidP="00166338">
    <w:pPr>
      <w:jc w:val="center"/>
      <w:rPr>
        <w:rFonts w:asciiTheme="minorHAnsi" w:hAnsiTheme="minorHAnsi" w:cstheme="minorHAnsi"/>
        <w:sz w:val="24"/>
        <w:szCs w:val="24"/>
      </w:rPr>
    </w:pPr>
    <w:r w:rsidRPr="00B845DE">
      <w:rPr>
        <w:rFonts w:asciiTheme="minorHAnsi" w:hAnsiTheme="minorHAnsi" w:cstheme="minorHAnsi"/>
        <w:sz w:val="24"/>
        <w:szCs w:val="24"/>
      </w:rPr>
      <w:t>IMMUNIZATION DIVISION</w:t>
    </w:r>
  </w:p>
  <w:p w14:paraId="47FF2865" w14:textId="77777777" w:rsidR="00E806E3" w:rsidRPr="00166338" w:rsidRDefault="00E806E3" w:rsidP="00166338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68577" w14:textId="77777777" w:rsidR="00307A6F" w:rsidRDefault="00307A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342F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78E5F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A285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4ED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880C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9E7F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8025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2A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0E5B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A4A6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C05393"/>
    <w:multiLevelType w:val="hybridMultilevel"/>
    <w:tmpl w:val="5296D0B0"/>
    <w:lvl w:ilvl="0" w:tplc="B204BD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37B06"/>
    <w:multiLevelType w:val="hybridMultilevel"/>
    <w:tmpl w:val="AFD279AC"/>
    <w:lvl w:ilvl="0" w:tplc="33DE3F3E">
      <w:start w:val="1"/>
      <w:numFmt w:val="decimal"/>
      <w:lvlText w:val="%1"/>
      <w:lvlJc w:val="left"/>
      <w:pPr>
        <w:ind w:left="360" w:hanging="360"/>
      </w:pPr>
      <w:rPr>
        <w:rFonts w:hint="default"/>
        <w:sz w:val="22"/>
        <w:szCs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997177">
    <w:abstractNumId w:val="9"/>
  </w:num>
  <w:num w:numId="2" w16cid:durableId="1607303065">
    <w:abstractNumId w:val="7"/>
  </w:num>
  <w:num w:numId="3" w16cid:durableId="1509250206">
    <w:abstractNumId w:val="6"/>
  </w:num>
  <w:num w:numId="4" w16cid:durableId="1996913913">
    <w:abstractNumId w:val="5"/>
  </w:num>
  <w:num w:numId="5" w16cid:durableId="952859825">
    <w:abstractNumId w:val="4"/>
  </w:num>
  <w:num w:numId="6" w16cid:durableId="2021085885">
    <w:abstractNumId w:val="8"/>
  </w:num>
  <w:num w:numId="7" w16cid:durableId="1883205784">
    <w:abstractNumId w:val="3"/>
  </w:num>
  <w:num w:numId="8" w16cid:durableId="894395010">
    <w:abstractNumId w:val="2"/>
  </w:num>
  <w:num w:numId="9" w16cid:durableId="1316032396">
    <w:abstractNumId w:val="1"/>
  </w:num>
  <w:num w:numId="10" w16cid:durableId="772015984">
    <w:abstractNumId w:val="0"/>
  </w:num>
  <w:num w:numId="11" w16cid:durableId="4215798">
    <w:abstractNumId w:val="10"/>
  </w:num>
  <w:num w:numId="12" w16cid:durableId="15479866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tzAyNjYzNTEzsTRX0lEKTi0uzszPAykwqwUAUunazCwAAAA="/>
  </w:docVars>
  <w:rsids>
    <w:rsidRoot w:val="00A30A34"/>
    <w:rsid w:val="00005239"/>
    <w:rsid w:val="000130BB"/>
    <w:rsid w:val="000139A1"/>
    <w:rsid w:val="000148C4"/>
    <w:rsid w:val="00025E91"/>
    <w:rsid w:val="00030A34"/>
    <w:rsid w:val="0003349C"/>
    <w:rsid w:val="0003438A"/>
    <w:rsid w:val="000359D0"/>
    <w:rsid w:val="000402BB"/>
    <w:rsid w:val="00044CD4"/>
    <w:rsid w:val="000457F2"/>
    <w:rsid w:val="00062312"/>
    <w:rsid w:val="000657E4"/>
    <w:rsid w:val="00070D0E"/>
    <w:rsid w:val="00070DD5"/>
    <w:rsid w:val="00071E0B"/>
    <w:rsid w:val="00073B01"/>
    <w:rsid w:val="000A0916"/>
    <w:rsid w:val="000A5095"/>
    <w:rsid w:val="000C308E"/>
    <w:rsid w:val="000C5CC0"/>
    <w:rsid w:val="000C6721"/>
    <w:rsid w:val="000D5AC1"/>
    <w:rsid w:val="000E51D2"/>
    <w:rsid w:val="000F16BF"/>
    <w:rsid w:val="000F599E"/>
    <w:rsid w:val="000F59C7"/>
    <w:rsid w:val="00106A55"/>
    <w:rsid w:val="00114DAC"/>
    <w:rsid w:val="00121999"/>
    <w:rsid w:val="00126046"/>
    <w:rsid w:val="00141333"/>
    <w:rsid w:val="00155CFE"/>
    <w:rsid w:val="00166338"/>
    <w:rsid w:val="001702DF"/>
    <w:rsid w:val="00183B3F"/>
    <w:rsid w:val="00195BA1"/>
    <w:rsid w:val="001A2A20"/>
    <w:rsid w:val="001A69F3"/>
    <w:rsid w:val="001B2B80"/>
    <w:rsid w:val="001C15F3"/>
    <w:rsid w:val="001D721A"/>
    <w:rsid w:val="001E6CED"/>
    <w:rsid w:val="0020216A"/>
    <w:rsid w:val="002247E9"/>
    <w:rsid w:val="00226FB3"/>
    <w:rsid w:val="00236AEC"/>
    <w:rsid w:val="00241A50"/>
    <w:rsid w:val="00257B7F"/>
    <w:rsid w:val="00266869"/>
    <w:rsid w:val="00280F20"/>
    <w:rsid w:val="002873A5"/>
    <w:rsid w:val="002879D1"/>
    <w:rsid w:val="00290E60"/>
    <w:rsid w:val="002931AE"/>
    <w:rsid w:val="00297B59"/>
    <w:rsid w:val="002A06FA"/>
    <w:rsid w:val="002B2F0D"/>
    <w:rsid w:val="002B5744"/>
    <w:rsid w:val="002D3D39"/>
    <w:rsid w:val="002D5326"/>
    <w:rsid w:val="002F00BE"/>
    <w:rsid w:val="002F379B"/>
    <w:rsid w:val="003068C0"/>
    <w:rsid w:val="00307A6F"/>
    <w:rsid w:val="003122E8"/>
    <w:rsid w:val="003150CE"/>
    <w:rsid w:val="00315D1F"/>
    <w:rsid w:val="00320E49"/>
    <w:rsid w:val="003305E2"/>
    <w:rsid w:val="0033614B"/>
    <w:rsid w:val="00337399"/>
    <w:rsid w:val="00337594"/>
    <w:rsid w:val="00341B4D"/>
    <w:rsid w:val="00344A1E"/>
    <w:rsid w:val="00346819"/>
    <w:rsid w:val="00353AE5"/>
    <w:rsid w:val="003558F5"/>
    <w:rsid w:val="003567D9"/>
    <w:rsid w:val="003628D3"/>
    <w:rsid w:val="003630EF"/>
    <w:rsid w:val="0037470F"/>
    <w:rsid w:val="00375683"/>
    <w:rsid w:val="003838D9"/>
    <w:rsid w:val="003850AE"/>
    <w:rsid w:val="00392942"/>
    <w:rsid w:val="003A2BF7"/>
    <w:rsid w:val="003B2CDB"/>
    <w:rsid w:val="003B4F8D"/>
    <w:rsid w:val="003B5DDA"/>
    <w:rsid w:val="003B642D"/>
    <w:rsid w:val="003B6F7B"/>
    <w:rsid w:val="003B7FC3"/>
    <w:rsid w:val="003C2A67"/>
    <w:rsid w:val="003D1DCB"/>
    <w:rsid w:val="003E1D9C"/>
    <w:rsid w:val="003E3C5B"/>
    <w:rsid w:val="003E7217"/>
    <w:rsid w:val="003F055E"/>
    <w:rsid w:val="003F7EDC"/>
    <w:rsid w:val="00403E08"/>
    <w:rsid w:val="00407EB9"/>
    <w:rsid w:val="004105A0"/>
    <w:rsid w:val="00420140"/>
    <w:rsid w:val="0042275A"/>
    <w:rsid w:val="00437907"/>
    <w:rsid w:val="0044677F"/>
    <w:rsid w:val="0045037B"/>
    <w:rsid w:val="00455ABE"/>
    <w:rsid w:val="00457397"/>
    <w:rsid w:val="00457C6D"/>
    <w:rsid w:val="00463593"/>
    <w:rsid w:val="00471483"/>
    <w:rsid w:val="00473FF0"/>
    <w:rsid w:val="00474A8A"/>
    <w:rsid w:val="00482C54"/>
    <w:rsid w:val="00483DD7"/>
    <w:rsid w:val="00484DE0"/>
    <w:rsid w:val="00487AED"/>
    <w:rsid w:val="00493CB2"/>
    <w:rsid w:val="00494C57"/>
    <w:rsid w:val="00497734"/>
    <w:rsid w:val="004A32DE"/>
    <w:rsid w:val="004A4F0B"/>
    <w:rsid w:val="004B294D"/>
    <w:rsid w:val="004B3C1E"/>
    <w:rsid w:val="004B5176"/>
    <w:rsid w:val="004B5F59"/>
    <w:rsid w:val="004D344D"/>
    <w:rsid w:val="004D380A"/>
    <w:rsid w:val="004E0A04"/>
    <w:rsid w:val="004F34F1"/>
    <w:rsid w:val="004F7610"/>
    <w:rsid w:val="005012B8"/>
    <w:rsid w:val="0051383B"/>
    <w:rsid w:val="00515B74"/>
    <w:rsid w:val="005210C9"/>
    <w:rsid w:val="005226E0"/>
    <w:rsid w:val="005238A0"/>
    <w:rsid w:val="00524FDD"/>
    <w:rsid w:val="005362E0"/>
    <w:rsid w:val="00547484"/>
    <w:rsid w:val="00551EA7"/>
    <w:rsid w:val="0055284F"/>
    <w:rsid w:val="00557173"/>
    <w:rsid w:val="00565FE5"/>
    <w:rsid w:val="00566BF4"/>
    <w:rsid w:val="00566C13"/>
    <w:rsid w:val="00570FEC"/>
    <w:rsid w:val="00575516"/>
    <w:rsid w:val="00586A54"/>
    <w:rsid w:val="005B317A"/>
    <w:rsid w:val="005B5332"/>
    <w:rsid w:val="005B6C1C"/>
    <w:rsid w:val="005B6C2A"/>
    <w:rsid w:val="005C3937"/>
    <w:rsid w:val="005D50D7"/>
    <w:rsid w:val="005E17A1"/>
    <w:rsid w:val="005E1CAD"/>
    <w:rsid w:val="00601FD0"/>
    <w:rsid w:val="006026C0"/>
    <w:rsid w:val="00612669"/>
    <w:rsid w:val="006132E6"/>
    <w:rsid w:val="006204E8"/>
    <w:rsid w:val="006236C6"/>
    <w:rsid w:val="00626098"/>
    <w:rsid w:val="006344EA"/>
    <w:rsid w:val="00637D5C"/>
    <w:rsid w:val="0067744E"/>
    <w:rsid w:val="00677A8E"/>
    <w:rsid w:val="00684D47"/>
    <w:rsid w:val="006852F4"/>
    <w:rsid w:val="0069004C"/>
    <w:rsid w:val="006974F8"/>
    <w:rsid w:val="006A191C"/>
    <w:rsid w:val="006C35BF"/>
    <w:rsid w:val="006C5C51"/>
    <w:rsid w:val="007053D9"/>
    <w:rsid w:val="007061EC"/>
    <w:rsid w:val="007070FA"/>
    <w:rsid w:val="00707AFA"/>
    <w:rsid w:val="00716C90"/>
    <w:rsid w:val="007275C3"/>
    <w:rsid w:val="007369A8"/>
    <w:rsid w:val="00742BF6"/>
    <w:rsid w:val="00744288"/>
    <w:rsid w:val="00745340"/>
    <w:rsid w:val="0075217C"/>
    <w:rsid w:val="007800BE"/>
    <w:rsid w:val="00791533"/>
    <w:rsid w:val="007A31E0"/>
    <w:rsid w:val="007A55CC"/>
    <w:rsid w:val="007B5261"/>
    <w:rsid w:val="007B6D88"/>
    <w:rsid w:val="007C11E6"/>
    <w:rsid w:val="007D4304"/>
    <w:rsid w:val="007F1A39"/>
    <w:rsid w:val="00802D51"/>
    <w:rsid w:val="00813DC6"/>
    <w:rsid w:val="00817766"/>
    <w:rsid w:val="00821A6F"/>
    <w:rsid w:val="00827595"/>
    <w:rsid w:val="008275BB"/>
    <w:rsid w:val="0084466A"/>
    <w:rsid w:val="008477A2"/>
    <w:rsid w:val="0085090D"/>
    <w:rsid w:val="00862600"/>
    <w:rsid w:val="0086532D"/>
    <w:rsid w:val="0086742C"/>
    <w:rsid w:val="008708ED"/>
    <w:rsid w:val="00871BD8"/>
    <w:rsid w:val="00877A03"/>
    <w:rsid w:val="00886C0C"/>
    <w:rsid w:val="00892B2A"/>
    <w:rsid w:val="008A3061"/>
    <w:rsid w:val="008B2D4E"/>
    <w:rsid w:val="008B3E2C"/>
    <w:rsid w:val="008C2903"/>
    <w:rsid w:val="008C62D9"/>
    <w:rsid w:val="008F0EBC"/>
    <w:rsid w:val="008F2030"/>
    <w:rsid w:val="008F5857"/>
    <w:rsid w:val="00900EBD"/>
    <w:rsid w:val="00903351"/>
    <w:rsid w:val="00903489"/>
    <w:rsid w:val="00910F76"/>
    <w:rsid w:val="00912E26"/>
    <w:rsid w:val="0092367E"/>
    <w:rsid w:val="009243B5"/>
    <w:rsid w:val="009256AC"/>
    <w:rsid w:val="00925ED2"/>
    <w:rsid w:val="00930322"/>
    <w:rsid w:val="00937403"/>
    <w:rsid w:val="0094751B"/>
    <w:rsid w:val="0094775D"/>
    <w:rsid w:val="00952B8E"/>
    <w:rsid w:val="00953D31"/>
    <w:rsid w:val="0096477E"/>
    <w:rsid w:val="00970B44"/>
    <w:rsid w:val="00977719"/>
    <w:rsid w:val="0098363E"/>
    <w:rsid w:val="00985C63"/>
    <w:rsid w:val="00991FD5"/>
    <w:rsid w:val="00994079"/>
    <w:rsid w:val="009949DC"/>
    <w:rsid w:val="009A08B2"/>
    <w:rsid w:val="009A45AD"/>
    <w:rsid w:val="009A6B9E"/>
    <w:rsid w:val="009A730F"/>
    <w:rsid w:val="009B0B84"/>
    <w:rsid w:val="009B4024"/>
    <w:rsid w:val="009C2834"/>
    <w:rsid w:val="009C432E"/>
    <w:rsid w:val="009D3C34"/>
    <w:rsid w:val="009E5F6E"/>
    <w:rsid w:val="009F6402"/>
    <w:rsid w:val="00A14EDD"/>
    <w:rsid w:val="00A22BAE"/>
    <w:rsid w:val="00A30A34"/>
    <w:rsid w:val="00A34A34"/>
    <w:rsid w:val="00A46441"/>
    <w:rsid w:val="00A6459D"/>
    <w:rsid w:val="00A64C31"/>
    <w:rsid w:val="00A676DF"/>
    <w:rsid w:val="00A77658"/>
    <w:rsid w:val="00A77660"/>
    <w:rsid w:val="00A81131"/>
    <w:rsid w:val="00AA4D88"/>
    <w:rsid w:val="00AA74ED"/>
    <w:rsid w:val="00AC3695"/>
    <w:rsid w:val="00AC48C1"/>
    <w:rsid w:val="00AC6D10"/>
    <w:rsid w:val="00AC7405"/>
    <w:rsid w:val="00AD4F63"/>
    <w:rsid w:val="00AD52B3"/>
    <w:rsid w:val="00AE05EE"/>
    <w:rsid w:val="00AE0CC4"/>
    <w:rsid w:val="00AF16AD"/>
    <w:rsid w:val="00B0286C"/>
    <w:rsid w:val="00B15A2E"/>
    <w:rsid w:val="00B21944"/>
    <w:rsid w:val="00B2757E"/>
    <w:rsid w:val="00B30F2F"/>
    <w:rsid w:val="00B34F8E"/>
    <w:rsid w:val="00B4072A"/>
    <w:rsid w:val="00B410C3"/>
    <w:rsid w:val="00B42771"/>
    <w:rsid w:val="00B42B28"/>
    <w:rsid w:val="00B43C4C"/>
    <w:rsid w:val="00B62EE7"/>
    <w:rsid w:val="00B67B8F"/>
    <w:rsid w:val="00B700D3"/>
    <w:rsid w:val="00B768D8"/>
    <w:rsid w:val="00B81E59"/>
    <w:rsid w:val="00B845DE"/>
    <w:rsid w:val="00B84E07"/>
    <w:rsid w:val="00B87E75"/>
    <w:rsid w:val="00B902A6"/>
    <w:rsid w:val="00BB0058"/>
    <w:rsid w:val="00BC4BB7"/>
    <w:rsid w:val="00BC5A6A"/>
    <w:rsid w:val="00BD0822"/>
    <w:rsid w:val="00BD082E"/>
    <w:rsid w:val="00BD23E0"/>
    <w:rsid w:val="00BD4383"/>
    <w:rsid w:val="00BE09C4"/>
    <w:rsid w:val="00BE1233"/>
    <w:rsid w:val="00BE5930"/>
    <w:rsid w:val="00BF319E"/>
    <w:rsid w:val="00C011CB"/>
    <w:rsid w:val="00C1639D"/>
    <w:rsid w:val="00C23E7C"/>
    <w:rsid w:val="00C259D3"/>
    <w:rsid w:val="00C304FB"/>
    <w:rsid w:val="00C30F55"/>
    <w:rsid w:val="00C37AF9"/>
    <w:rsid w:val="00C40EE3"/>
    <w:rsid w:val="00C52A35"/>
    <w:rsid w:val="00C55D36"/>
    <w:rsid w:val="00C714B7"/>
    <w:rsid w:val="00C766AE"/>
    <w:rsid w:val="00C853B0"/>
    <w:rsid w:val="00CA6D2F"/>
    <w:rsid w:val="00CA7286"/>
    <w:rsid w:val="00CB73F7"/>
    <w:rsid w:val="00CD5740"/>
    <w:rsid w:val="00CE2756"/>
    <w:rsid w:val="00CF7680"/>
    <w:rsid w:val="00D04AC2"/>
    <w:rsid w:val="00D0577F"/>
    <w:rsid w:val="00D079C4"/>
    <w:rsid w:val="00D15C43"/>
    <w:rsid w:val="00D2316E"/>
    <w:rsid w:val="00D26D82"/>
    <w:rsid w:val="00D31193"/>
    <w:rsid w:val="00D40DA8"/>
    <w:rsid w:val="00D42532"/>
    <w:rsid w:val="00D43A30"/>
    <w:rsid w:val="00D4539B"/>
    <w:rsid w:val="00D454EF"/>
    <w:rsid w:val="00D46C6C"/>
    <w:rsid w:val="00D50C95"/>
    <w:rsid w:val="00D52CE1"/>
    <w:rsid w:val="00D6100D"/>
    <w:rsid w:val="00D7244C"/>
    <w:rsid w:val="00D76BF1"/>
    <w:rsid w:val="00DA7B52"/>
    <w:rsid w:val="00DB3F37"/>
    <w:rsid w:val="00DB65BE"/>
    <w:rsid w:val="00DB6BEF"/>
    <w:rsid w:val="00DC381E"/>
    <w:rsid w:val="00DD176B"/>
    <w:rsid w:val="00DD4278"/>
    <w:rsid w:val="00DE4D2A"/>
    <w:rsid w:val="00DE582C"/>
    <w:rsid w:val="00DF0CFF"/>
    <w:rsid w:val="00DF3617"/>
    <w:rsid w:val="00DF4B7E"/>
    <w:rsid w:val="00DF5C32"/>
    <w:rsid w:val="00DF7AA0"/>
    <w:rsid w:val="00E00208"/>
    <w:rsid w:val="00E03A13"/>
    <w:rsid w:val="00E06065"/>
    <w:rsid w:val="00E06DD5"/>
    <w:rsid w:val="00E17551"/>
    <w:rsid w:val="00E344CD"/>
    <w:rsid w:val="00E34F6D"/>
    <w:rsid w:val="00E37A9E"/>
    <w:rsid w:val="00E4636E"/>
    <w:rsid w:val="00E54CC6"/>
    <w:rsid w:val="00E56AAA"/>
    <w:rsid w:val="00E62ADE"/>
    <w:rsid w:val="00E65FA5"/>
    <w:rsid w:val="00E7097A"/>
    <w:rsid w:val="00E73119"/>
    <w:rsid w:val="00E73917"/>
    <w:rsid w:val="00E806E3"/>
    <w:rsid w:val="00E90F83"/>
    <w:rsid w:val="00E90FC9"/>
    <w:rsid w:val="00E9330F"/>
    <w:rsid w:val="00EA0C82"/>
    <w:rsid w:val="00EA1774"/>
    <w:rsid w:val="00EA689B"/>
    <w:rsid w:val="00EB0C23"/>
    <w:rsid w:val="00EB10F3"/>
    <w:rsid w:val="00EB242B"/>
    <w:rsid w:val="00EB4DB5"/>
    <w:rsid w:val="00EB5C38"/>
    <w:rsid w:val="00EB6E25"/>
    <w:rsid w:val="00EB78D6"/>
    <w:rsid w:val="00EC0884"/>
    <w:rsid w:val="00EC2697"/>
    <w:rsid w:val="00EC4559"/>
    <w:rsid w:val="00EC5825"/>
    <w:rsid w:val="00ED209F"/>
    <w:rsid w:val="00ED3D31"/>
    <w:rsid w:val="00ED3DC1"/>
    <w:rsid w:val="00ED4B89"/>
    <w:rsid w:val="00EE37B9"/>
    <w:rsid w:val="00EF7C8C"/>
    <w:rsid w:val="00F072BA"/>
    <w:rsid w:val="00F077D2"/>
    <w:rsid w:val="00F14206"/>
    <w:rsid w:val="00F30851"/>
    <w:rsid w:val="00F33071"/>
    <w:rsid w:val="00F61A40"/>
    <w:rsid w:val="00F66CEC"/>
    <w:rsid w:val="00F8388E"/>
    <w:rsid w:val="00F918F1"/>
    <w:rsid w:val="00FA0B3E"/>
    <w:rsid w:val="00FA4DF8"/>
    <w:rsid w:val="00FC2B54"/>
    <w:rsid w:val="00FD2AE1"/>
    <w:rsid w:val="00FD3166"/>
    <w:rsid w:val="00FD40D0"/>
    <w:rsid w:val="00FD4131"/>
    <w:rsid w:val="00FE0116"/>
    <w:rsid w:val="00FE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F633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right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jc w:val="center"/>
    </w:pPr>
    <w:rPr>
      <w:b/>
      <w:sz w:val="28"/>
    </w:rPr>
  </w:style>
  <w:style w:type="paragraph" w:styleId="Subtitle">
    <w:name w:val="Subtitle"/>
    <w:basedOn w:val="Normal"/>
    <w:qFormat/>
    <w:pPr>
      <w:widowControl w:val="0"/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D04AC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912E26"/>
  </w:style>
  <w:style w:type="character" w:customStyle="1" w:styleId="FooterChar">
    <w:name w:val="Footer Char"/>
    <w:basedOn w:val="DefaultParagraphFont"/>
    <w:link w:val="Footer"/>
    <w:rsid w:val="00912E26"/>
  </w:style>
  <w:style w:type="paragraph" w:styleId="ListParagraph">
    <w:name w:val="List Paragraph"/>
    <w:basedOn w:val="Normal"/>
    <w:uiPriority w:val="34"/>
    <w:qFormat/>
    <w:rsid w:val="000052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5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498DA-E9F8-4E1C-B308-9257D3669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6</Words>
  <Characters>5341</Characters>
  <Application>Microsoft Office Word</Application>
  <DocSecurity>0</DocSecurity>
  <Lines>44</Lines>
  <Paragraphs>12</Paragraphs>
  <ScaleCrop>false</ScaleCrop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26:00Z</dcterms:created>
  <dcterms:modified xsi:type="dcterms:W3CDTF">2025-04-24T18:40:00Z</dcterms:modified>
  <cp:contentStatus/>
</cp:coreProperties>
</file>